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D61A9" w14:textId="1FAF8D8C" w:rsidR="00302A10" w:rsidRPr="00F24BD1" w:rsidRDefault="00302A10" w:rsidP="00A2575B">
      <w:pPr>
        <w:snapToGrid w:val="0"/>
        <w:rPr>
          <w:rFonts w:ascii="標楷體" w:eastAsia="標楷體" w:hAnsi="標楷體"/>
          <w:b/>
          <w:color w:val="000000" w:themeColor="text1"/>
          <w:sz w:val="32"/>
          <w:szCs w:val="32"/>
        </w:rPr>
      </w:pPr>
      <w:bookmarkStart w:id="0" w:name="_GoBack"/>
      <w:bookmarkEnd w:id="0"/>
      <w:r w:rsidRPr="00F24BD1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附</w:t>
      </w:r>
      <w:r w:rsidR="00CC64A7" w:rsidRPr="00F24BD1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錄</w:t>
      </w:r>
      <w:r w:rsidRPr="00F24BD1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二</w:t>
      </w:r>
    </w:p>
    <w:p w14:paraId="44AECF28" w14:textId="1D300CA9" w:rsidR="000350D1" w:rsidRPr="00F24BD1" w:rsidRDefault="000350D1" w:rsidP="00A2575B">
      <w:pPr>
        <w:snapToGrid w:val="0"/>
        <w:jc w:val="center"/>
        <w:rPr>
          <w:rFonts w:eastAsia="標楷體" w:hAnsi="標楷體"/>
          <w:b/>
          <w:color w:val="000000" w:themeColor="text1"/>
          <w:sz w:val="32"/>
          <w:szCs w:val="32"/>
        </w:rPr>
      </w:pPr>
      <w:r w:rsidRPr="00F24BD1">
        <w:rPr>
          <w:rFonts w:eastAsia="標楷體" w:hAnsi="標楷體" w:hint="eastAsia"/>
          <w:b/>
          <w:color w:val="000000" w:themeColor="text1"/>
          <w:sz w:val="32"/>
          <w:szCs w:val="32"/>
        </w:rPr>
        <w:t>國</w:t>
      </w:r>
      <w:r w:rsidR="00582571" w:rsidRPr="00F24BD1">
        <w:rPr>
          <w:rFonts w:eastAsia="標楷體" w:hAnsi="標楷體" w:hint="eastAsia"/>
          <w:b/>
          <w:color w:val="000000" w:themeColor="text1"/>
          <w:sz w:val="32"/>
          <w:szCs w:val="32"/>
        </w:rPr>
        <w:t>立雲林科技大</w:t>
      </w:r>
      <w:r w:rsidRPr="00F24BD1">
        <w:rPr>
          <w:rFonts w:eastAsia="標楷體" w:hAnsi="標楷體"/>
          <w:b/>
          <w:color w:val="000000" w:themeColor="text1"/>
          <w:sz w:val="32"/>
          <w:szCs w:val="32"/>
        </w:rPr>
        <w:t>學學術研討會</w:t>
      </w:r>
      <w:r w:rsidR="00AC003B" w:rsidRPr="00F24BD1">
        <w:rPr>
          <w:rFonts w:eastAsia="標楷體" w:hAnsi="標楷體" w:hint="eastAsia"/>
          <w:b/>
          <w:color w:val="000000" w:themeColor="text1"/>
          <w:sz w:val="32"/>
          <w:szCs w:val="32"/>
        </w:rPr>
        <w:t>著作授權同意書</w:t>
      </w:r>
    </w:p>
    <w:p w14:paraId="014E0288" w14:textId="77777777" w:rsidR="000350D1" w:rsidRPr="00F24BD1" w:rsidRDefault="000350D1" w:rsidP="000350D1">
      <w:pPr>
        <w:snapToGrid w:val="0"/>
        <w:spacing w:beforeLines="100" w:before="360" w:afterLines="100" w:after="360"/>
        <w:rPr>
          <w:rFonts w:eastAsia="標楷體"/>
          <w:color w:val="000000" w:themeColor="text1"/>
          <w:u w:val="single"/>
        </w:rPr>
      </w:pPr>
      <w:r w:rsidRPr="00F24BD1">
        <w:rPr>
          <w:rFonts w:eastAsia="標楷體" w:hAnsi="標楷體" w:hint="eastAsia"/>
          <w:color w:val="000000" w:themeColor="text1"/>
        </w:rPr>
        <w:t>作者</w:t>
      </w:r>
      <w:r w:rsidRPr="00F24BD1">
        <w:rPr>
          <w:rFonts w:eastAsia="標楷體" w:hAnsi="標楷體"/>
          <w:color w:val="000000" w:themeColor="text1"/>
        </w:rPr>
        <w:t>：</w:t>
      </w:r>
      <w:r w:rsidRPr="00F24BD1">
        <w:rPr>
          <w:rFonts w:eastAsia="標楷體"/>
          <w:color w:val="000000" w:themeColor="text1"/>
          <w:u w:val="single"/>
        </w:rPr>
        <w:t xml:space="preserve">        </w:t>
      </w:r>
      <w:r w:rsidRPr="00F24BD1">
        <w:rPr>
          <w:rFonts w:eastAsia="標楷體" w:hint="eastAsia"/>
          <w:color w:val="000000" w:themeColor="text1"/>
          <w:u w:val="single"/>
        </w:rPr>
        <w:t xml:space="preserve">       </w:t>
      </w:r>
      <w:r w:rsidRPr="00F24BD1">
        <w:rPr>
          <w:rFonts w:eastAsia="標楷體"/>
          <w:color w:val="000000" w:themeColor="text1"/>
          <w:u w:val="single"/>
        </w:rPr>
        <w:t xml:space="preserve">                                       </w:t>
      </w:r>
      <w:r w:rsidRPr="00F24BD1">
        <w:rPr>
          <w:rFonts w:eastAsia="標楷體" w:hAnsi="標楷體"/>
          <w:color w:val="000000" w:themeColor="text1"/>
          <w:u w:val="single"/>
        </w:rPr>
        <w:t xml:space="preserve">　　　</w:t>
      </w:r>
      <w:r w:rsidRPr="00F24BD1">
        <w:rPr>
          <w:rFonts w:eastAsia="標楷體"/>
          <w:color w:val="000000" w:themeColor="text1"/>
          <w:u w:val="single"/>
        </w:rPr>
        <w:t xml:space="preserve">          </w:t>
      </w:r>
    </w:p>
    <w:p w14:paraId="28C3DC72" w14:textId="61E87DEB" w:rsidR="000350D1" w:rsidRPr="00F24BD1" w:rsidRDefault="000350D1" w:rsidP="000350D1">
      <w:pPr>
        <w:snapToGrid w:val="0"/>
        <w:spacing w:afterLines="100" w:after="360"/>
        <w:rPr>
          <w:rFonts w:eastAsia="標楷體"/>
          <w:color w:val="000000" w:themeColor="text1"/>
        </w:rPr>
      </w:pPr>
      <w:r w:rsidRPr="00F24BD1">
        <w:rPr>
          <w:rFonts w:eastAsia="標楷體" w:hAnsi="標楷體" w:hint="eastAsia"/>
          <w:color w:val="000000" w:themeColor="text1"/>
        </w:rPr>
        <w:t>篇</w:t>
      </w:r>
      <w:r w:rsidRPr="00F24BD1">
        <w:rPr>
          <w:rFonts w:eastAsia="標楷體" w:hAnsi="標楷體"/>
          <w:color w:val="000000" w:themeColor="text1"/>
        </w:rPr>
        <w:t>名：</w:t>
      </w:r>
      <w:r w:rsidRPr="00F24BD1">
        <w:rPr>
          <w:rFonts w:eastAsia="標楷體"/>
          <w:color w:val="000000" w:themeColor="text1"/>
          <w:u w:val="single"/>
        </w:rPr>
        <w:t xml:space="preserve">      </w:t>
      </w:r>
      <w:r w:rsidRPr="00F24BD1">
        <w:rPr>
          <w:rFonts w:eastAsia="標楷體" w:hint="eastAsia"/>
          <w:color w:val="000000" w:themeColor="text1"/>
          <w:u w:val="single"/>
        </w:rPr>
        <w:t xml:space="preserve">      </w:t>
      </w:r>
      <w:r w:rsidRPr="00F24BD1">
        <w:rPr>
          <w:rFonts w:eastAsia="標楷體"/>
          <w:color w:val="000000" w:themeColor="text1"/>
          <w:u w:val="single"/>
        </w:rPr>
        <w:t xml:space="preserve">                                    </w:t>
      </w:r>
      <w:r w:rsidRPr="00F24BD1">
        <w:rPr>
          <w:rFonts w:eastAsia="標楷體" w:hAnsi="標楷體"/>
          <w:color w:val="000000" w:themeColor="text1"/>
          <w:u w:val="single"/>
        </w:rPr>
        <w:t xml:space="preserve">　</w:t>
      </w:r>
      <w:r w:rsidRPr="00F24BD1">
        <w:rPr>
          <w:rFonts w:eastAsia="標楷體" w:hAnsi="標楷體"/>
          <w:color w:val="000000" w:themeColor="text1"/>
        </w:rPr>
        <w:t>（以下稱「本論文」）</w:t>
      </w:r>
    </w:p>
    <w:p w14:paraId="7CECCE5D" w14:textId="57627800" w:rsidR="000350D1" w:rsidRPr="00F24BD1" w:rsidRDefault="000350D1" w:rsidP="00582571">
      <w:pPr>
        <w:widowControl/>
        <w:ind w:left="480" w:hangingChars="200" w:hanging="480"/>
        <w:jc w:val="both"/>
        <w:rPr>
          <w:rFonts w:eastAsia="標楷體" w:hAnsi="標楷體"/>
          <w:color w:val="000000" w:themeColor="text1"/>
          <w:u w:val="single"/>
        </w:rPr>
      </w:pPr>
      <w:r w:rsidRPr="00F24BD1">
        <w:rPr>
          <w:rFonts w:eastAsia="標楷體" w:hAnsi="標楷體"/>
          <w:color w:val="000000" w:themeColor="text1"/>
        </w:rPr>
        <w:t>一、本授權書為非專屬授權，授權人</w:t>
      </w:r>
      <w:r w:rsidRPr="00F24BD1">
        <w:rPr>
          <w:rFonts w:eastAsia="標楷體"/>
          <w:color w:val="000000" w:themeColor="text1"/>
        </w:rPr>
        <w:t>（</w:t>
      </w:r>
      <w:r w:rsidRPr="00F24BD1">
        <w:rPr>
          <w:rFonts w:eastAsia="標楷體" w:hAnsi="標楷體"/>
          <w:color w:val="000000" w:themeColor="text1"/>
        </w:rPr>
        <w:t>含共同著作人</w:t>
      </w:r>
      <w:r w:rsidRPr="00F24BD1">
        <w:rPr>
          <w:rFonts w:eastAsia="標楷體"/>
          <w:color w:val="000000" w:themeColor="text1"/>
        </w:rPr>
        <w:t>）</w:t>
      </w:r>
      <w:r w:rsidRPr="00F24BD1">
        <w:rPr>
          <w:rFonts w:eastAsia="標楷體" w:hAnsi="標楷體"/>
          <w:color w:val="000000" w:themeColor="text1"/>
        </w:rPr>
        <w:t>對授權著作仍擁有著作權。</w:t>
      </w:r>
      <w:proofErr w:type="gramStart"/>
      <w:r w:rsidRPr="00F24BD1">
        <w:rPr>
          <w:rFonts w:eastAsia="標楷體" w:hAnsi="標楷體"/>
          <w:color w:val="000000" w:themeColor="text1"/>
        </w:rPr>
        <w:t>惟</w:t>
      </w:r>
      <w:proofErr w:type="gramEnd"/>
      <w:r w:rsidRPr="00F24BD1">
        <w:rPr>
          <w:rFonts w:eastAsia="標楷體" w:hAnsi="標楷體"/>
          <w:color w:val="000000" w:themeColor="text1"/>
        </w:rPr>
        <w:t>授權人基於資源共享、合作互惠、回饋社會及促進學術研究之理念，同意無償、非專屬授權</w:t>
      </w:r>
      <w:r w:rsidRPr="00F24BD1">
        <w:rPr>
          <w:rFonts w:eastAsia="標楷體" w:hAnsi="標楷體" w:hint="eastAsia"/>
          <w:color w:val="000000" w:themeColor="text1"/>
          <w:u w:val="single"/>
        </w:rPr>
        <w:t>國立</w:t>
      </w:r>
      <w:r w:rsidR="00582571" w:rsidRPr="00F24BD1">
        <w:rPr>
          <w:rFonts w:eastAsia="標楷體" w:hAnsi="標楷體" w:hint="eastAsia"/>
          <w:color w:val="000000" w:themeColor="text1"/>
          <w:u w:val="single"/>
        </w:rPr>
        <w:t>雲林科技大學休閒運動研究所</w:t>
      </w:r>
      <w:r w:rsidRPr="00F24BD1">
        <w:rPr>
          <w:rFonts w:eastAsia="標楷體" w:hAnsi="標楷體"/>
          <w:color w:val="000000" w:themeColor="text1"/>
        </w:rPr>
        <w:t>將授權人研討會發表之論文，為學術研究之目的，做下述利用：</w:t>
      </w:r>
    </w:p>
    <w:p w14:paraId="1A77422B" w14:textId="77777777" w:rsidR="00AC003B" w:rsidRPr="00F24BD1" w:rsidRDefault="00AC003B" w:rsidP="00AC003B">
      <w:pPr>
        <w:numPr>
          <w:ilvl w:val="0"/>
          <w:numId w:val="27"/>
        </w:numPr>
        <w:rPr>
          <w:rFonts w:eastAsia="標楷體"/>
          <w:color w:val="000000" w:themeColor="text1"/>
        </w:rPr>
      </w:pPr>
      <w:r w:rsidRPr="00F24BD1">
        <w:rPr>
          <w:rFonts w:eastAsia="標楷體" w:hint="eastAsia"/>
          <w:color w:val="000000" w:themeColor="text1"/>
        </w:rPr>
        <w:t>以紙本或是數位方式出版；</w:t>
      </w:r>
    </w:p>
    <w:p w14:paraId="6C3220F8" w14:textId="77777777" w:rsidR="00AC003B" w:rsidRPr="00F24BD1" w:rsidRDefault="00AC003B" w:rsidP="00AC003B">
      <w:pPr>
        <w:numPr>
          <w:ilvl w:val="0"/>
          <w:numId w:val="27"/>
        </w:numPr>
        <w:rPr>
          <w:rFonts w:eastAsia="標楷體"/>
          <w:color w:val="000000" w:themeColor="text1"/>
        </w:rPr>
      </w:pPr>
      <w:r w:rsidRPr="00F24BD1">
        <w:rPr>
          <w:rFonts w:eastAsia="標楷體" w:hint="eastAsia"/>
          <w:color w:val="000000" w:themeColor="text1"/>
        </w:rPr>
        <w:t>進行數位化典藏、重製、透過網路公開傳輸、授權用戶下載、列印、瀏覽等資料庫銷售或提供服務之行為；</w:t>
      </w:r>
    </w:p>
    <w:p w14:paraId="5A27B085" w14:textId="77777777" w:rsidR="00AC003B" w:rsidRPr="00F24BD1" w:rsidRDefault="00AC003B" w:rsidP="00AC003B">
      <w:pPr>
        <w:numPr>
          <w:ilvl w:val="0"/>
          <w:numId w:val="27"/>
        </w:numPr>
        <w:rPr>
          <w:rFonts w:eastAsia="標楷體"/>
          <w:color w:val="000000" w:themeColor="text1"/>
        </w:rPr>
      </w:pPr>
      <w:r w:rsidRPr="00F24BD1">
        <w:rPr>
          <w:rFonts w:eastAsia="標楷體" w:hint="eastAsia"/>
          <w:color w:val="000000" w:themeColor="text1"/>
        </w:rPr>
        <w:t>再授權其他資料庫業者將本論文納入資料庫中提供服務；</w:t>
      </w:r>
    </w:p>
    <w:p w14:paraId="3FABC3D8" w14:textId="77777777" w:rsidR="00AC003B" w:rsidRPr="00F24BD1" w:rsidRDefault="00AC003B" w:rsidP="00AC003B">
      <w:pPr>
        <w:numPr>
          <w:ilvl w:val="0"/>
          <w:numId w:val="27"/>
        </w:numPr>
        <w:rPr>
          <w:rFonts w:eastAsia="標楷體"/>
          <w:color w:val="000000" w:themeColor="text1"/>
        </w:rPr>
      </w:pPr>
      <w:r w:rsidRPr="00F24BD1">
        <w:rPr>
          <w:rFonts w:eastAsia="標楷體" w:hint="eastAsia"/>
          <w:color w:val="000000" w:themeColor="text1"/>
        </w:rPr>
        <w:t>為符合各資料庫之系統需求，並得進行格式之變更。</w:t>
      </w:r>
    </w:p>
    <w:p w14:paraId="07DF0E5F" w14:textId="2FBFA770" w:rsidR="000350D1" w:rsidRPr="00F24BD1" w:rsidRDefault="000350D1" w:rsidP="000350D1">
      <w:pPr>
        <w:widowControl/>
        <w:ind w:left="480" w:hangingChars="200" w:hanging="480"/>
        <w:jc w:val="both"/>
        <w:rPr>
          <w:rFonts w:eastAsia="標楷體"/>
          <w:color w:val="000000" w:themeColor="text1"/>
        </w:rPr>
      </w:pPr>
      <w:r w:rsidRPr="00F24BD1">
        <w:rPr>
          <w:rFonts w:eastAsia="標楷體" w:hAnsi="標楷體"/>
          <w:color w:val="000000" w:themeColor="text1"/>
        </w:rPr>
        <w:t>二、</w:t>
      </w:r>
      <w:r w:rsidR="00AC003B" w:rsidRPr="00F24BD1">
        <w:rPr>
          <w:rFonts w:eastAsia="標楷體" w:hint="eastAsia"/>
          <w:color w:val="000000" w:themeColor="text1"/>
        </w:rPr>
        <w:t>作者保證本論文為其所自行創作，有權為本同意書之各項授權。且授權著作未侵害任何第三人之智慧財產權。本同意書為非專屬授權，作者簽約對授權著作仍擁有著作權。</w:t>
      </w:r>
    </w:p>
    <w:p w14:paraId="13370398" w14:textId="77777777" w:rsidR="000350D1" w:rsidRPr="00F24BD1" w:rsidRDefault="000350D1" w:rsidP="000350D1">
      <w:pPr>
        <w:spacing w:beforeLines="50" w:before="180"/>
        <w:ind w:left="425" w:hangingChars="177" w:hanging="425"/>
        <w:rPr>
          <w:rFonts w:ascii="標楷體" w:eastAsia="標楷體" w:hAnsi="標楷體"/>
          <w:color w:val="000000" w:themeColor="text1"/>
        </w:rPr>
      </w:pPr>
      <w:r w:rsidRPr="00F24BD1">
        <w:rPr>
          <w:rFonts w:eastAsia="標楷體" w:hAnsi="標楷體"/>
          <w:color w:val="000000" w:themeColor="text1"/>
        </w:rPr>
        <w:t>三、</w:t>
      </w:r>
      <w:r w:rsidRPr="00F24BD1">
        <w:rPr>
          <w:rFonts w:ascii="標楷體" w:eastAsia="標楷體" w:hAnsi="標楷體"/>
          <w:color w:val="000000" w:themeColor="text1"/>
        </w:rPr>
        <w:t>若本論文有多</w:t>
      </w:r>
      <w:r w:rsidRPr="00F24BD1">
        <w:rPr>
          <w:rFonts w:ascii="標楷體" w:eastAsia="標楷體" w:hAnsi="標楷體" w:hint="eastAsia"/>
          <w:color w:val="000000" w:themeColor="text1"/>
        </w:rPr>
        <w:t>位</w:t>
      </w:r>
      <w:r w:rsidRPr="00F24BD1">
        <w:rPr>
          <w:rFonts w:ascii="標楷體" w:eastAsia="標楷體" w:hAnsi="標楷體"/>
          <w:color w:val="000000" w:themeColor="text1"/>
        </w:rPr>
        <w:t>作者，應全數簽署本授權同意書</w:t>
      </w:r>
      <w:r w:rsidRPr="00F24BD1">
        <w:rPr>
          <w:rFonts w:ascii="標楷體" w:eastAsia="標楷體" w:hAnsi="標楷體" w:hint="eastAsia"/>
          <w:b/>
          <w:color w:val="000000" w:themeColor="text1"/>
        </w:rPr>
        <w:t>(欄位不足請自行增加)</w:t>
      </w:r>
      <w:r w:rsidRPr="00F24BD1">
        <w:rPr>
          <w:rFonts w:ascii="標楷體" w:eastAsia="標楷體" w:hAnsi="標楷體"/>
          <w:color w:val="000000" w:themeColor="text1"/>
        </w:rPr>
        <w:t>。</w:t>
      </w:r>
    </w:p>
    <w:p w14:paraId="409190B9" w14:textId="4C88823D" w:rsidR="000350D1" w:rsidRPr="00F24BD1" w:rsidRDefault="000350D1" w:rsidP="000350D1">
      <w:pPr>
        <w:widowControl/>
        <w:ind w:left="480" w:hangingChars="200" w:hanging="480"/>
        <w:jc w:val="both"/>
        <w:rPr>
          <w:rFonts w:eastAsia="標楷體"/>
          <w:color w:val="000000" w:themeColor="text1"/>
        </w:rPr>
      </w:pPr>
      <w:r w:rsidRPr="00F24BD1">
        <w:rPr>
          <w:rFonts w:eastAsia="標楷體" w:hAnsi="標楷體"/>
          <w:color w:val="000000" w:themeColor="text1"/>
        </w:rPr>
        <w:t>四、因本授權所引發之任何爭議，雙方同意以</w:t>
      </w:r>
      <w:r w:rsidR="009B7354" w:rsidRPr="00F24BD1">
        <w:rPr>
          <w:rFonts w:eastAsia="標楷體" w:hAnsi="標楷體" w:hint="eastAsia"/>
          <w:color w:val="000000" w:themeColor="text1"/>
        </w:rPr>
        <w:t>雲林</w:t>
      </w:r>
      <w:r w:rsidRPr="00F24BD1">
        <w:rPr>
          <w:rFonts w:eastAsia="標楷體" w:hAnsi="標楷體"/>
          <w:color w:val="000000" w:themeColor="text1"/>
        </w:rPr>
        <w:t>地方法院為第一審管轄法院。</w:t>
      </w:r>
    </w:p>
    <w:p w14:paraId="2B69CD05" w14:textId="77777777" w:rsidR="000350D1" w:rsidRPr="00F24BD1" w:rsidRDefault="000350D1" w:rsidP="000350D1">
      <w:pPr>
        <w:rPr>
          <w:rFonts w:ascii="標楷體" w:eastAsia="標楷體" w:hAnsi="標楷體"/>
          <w:color w:val="000000" w:themeColor="text1"/>
        </w:rPr>
      </w:pPr>
    </w:p>
    <w:p w14:paraId="14EAFB0E" w14:textId="29212311" w:rsidR="000350D1" w:rsidRPr="00F24BD1" w:rsidRDefault="003E64B8" w:rsidP="000350D1">
      <w:pPr>
        <w:rPr>
          <w:rFonts w:ascii="標楷體" w:eastAsia="標楷體" w:hAnsi="標楷體"/>
          <w:color w:val="000000" w:themeColor="text1"/>
        </w:rPr>
      </w:pPr>
      <w:r w:rsidRPr="00F24BD1">
        <w:rPr>
          <w:rFonts w:eastAsia="標楷體" w:hAnsi="標楷體" w:hint="eastAsia"/>
          <w:color w:val="000000" w:themeColor="text1"/>
        </w:rPr>
        <w:t>立同意書人</w:t>
      </w:r>
      <w:r w:rsidRPr="00F24BD1">
        <w:rPr>
          <w:rFonts w:eastAsia="標楷體" w:hAnsi="標楷體" w:hint="eastAsia"/>
          <w:color w:val="000000" w:themeColor="text1"/>
        </w:rPr>
        <w:t>(</w:t>
      </w:r>
      <w:r w:rsidRPr="00F24BD1">
        <w:rPr>
          <w:rFonts w:eastAsia="標楷體" w:hAnsi="標楷體" w:hint="eastAsia"/>
          <w:color w:val="000000" w:themeColor="text1"/>
        </w:rPr>
        <w:t>作者</w:t>
      </w:r>
      <w:r w:rsidRPr="00F24BD1">
        <w:rPr>
          <w:rFonts w:eastAsia="標楷體" w:hAnsi="標楷體" w:hint="eastAsia"/>
          <w:color w:val="000000" w:themeColor="text1"/>
        </w:rPr>
        <w:t>)</w:t>
      </w:r>
      <w:r w:rsidR="000350D1" w:rsidRPr="00F24BD1">
        <w:rPr>
          <w:rFonts w:ascii="標楷體" w:eastAsia="標楷體" w:hAnsi="標楷體"/>
          <w:color w:val="000000" w:themeColor="text1"/>
        </w:rPr>
        <w:t>授權人：</w:t>
      </w:r>
      <w:r w:rsidR="000350D1" w:rsidRPr="00F24BD1">
        <w:rPr>
          <w:rFonts w:ascii="標楷體" w:eastAsia="標楷體" w:hAnsi="標楷體"/>
          <w:color w:val="000000" w:themeColor="text1"/>
          <w:u w:val="single"/>
        </w:rPr>
        <w:t xml:space="preserve">                </w:t>
      </w:r>
      <w:r w:rsidR="000350D1" w:rsidRPr="00F24BD1">
        <w:rPr>
          <w:rFonts w:ascii="標楷體" w:eastAsia="標楷體" w:hAnsi="標楷體"/>
          <w:color w:val="000000" w:themeColor="text1"/>
        </w:rPr>
        <w:t>（簽名）</w:t>
      </w:r>
    </w:p>
    <w:p w14:paraId="79176DA8" w14:textId="77777777" w:rsidR="003E64B8" w:rsidRPr="00F24BD1" w:rsidRDefault="003E64B8" w:rsidP="003E64B8">
      <w:pPr>
        <w:pStyle w:val="af1"/>
        <w:tabs>
          <w:tab w:val="left" w:pos="1080"/>
        </w:tabs>
        <w:snapToGrid w:val="0"/>
        <w:spacing w:line="400" w:lineRule="exact"/>
        <w:rPr>
          <w:rFonts w:eastAsia="標楷體"/>
          <w:color w:val="000000" w:themeColor="text1"/>
          <w:szCs w:val="24"/>
        </w:rPr>
      </w:pPr>
      <w:proofErr w:type="spellStart"/>
      <w:r w:rsidRPr="00F24BD1">
        <w:rPr>
          <w:rFonts w:eastAsia="標楷體" w:hAnsi="標楷體"/>
          <w:color w:val="000000" w:themeColor="text1"/>
          <w:szCs w:val="24"/>
        </w:rPr>
        <w:t>身分證字號</w:t>
      </w:r>
      <w:proofErr w:type="spellEnd"/>
      <w:r w:rsidRPr="00F24BD1">
        <w:rPr>
          <w:rFonts w:eastAsia="標楷體" w:hAnsi="標楷體"/>
          <w:color w:val="000000" w:themeColor="text1"/>
          <w:szCs w:val="24"/>
        </w:rPr>
        <w:t>：</w:t>
      </w:r>
    </w:p>
    <w:p w14:paraId="12D6B946" w14:textId="77777777" w:rsidR="003E64B8" w:rsidRPr="00F24BD1" w:rsidRDefault="003E64B8" w:rsidP="003E64B8">
      <w:pPr>
        <w:pStyle w:val="af1"/>
        <w:tabs>
          <w:tab w:val="left" w:pos="1080"/>
        </w:tabs>
        <w:snapToGrid w:val="0"/>
        <w:spacing w:line="400" w:lineRule="exact"/>
        <w:rPr>
          <w:rFonts w:eastAsia="標楷體"/>
          <w:color w:val="000000" w:themeColor="text1"/>
          <w:szCs w:val="24"/>
        </w:rPr>
      </w:pPr>
      <w:proofErr w:type="spellStart"/>
      <w:r w:rsidRPr="00F24BD1">
        <w:rPr>
          <w:rFonts w:eastAsia="標楷體" w:hAnsi="標楷體"/>
          <w:color w:val="000000" w:themeColor="text1"/>
          <w:szCs w:val="24"/>
        </w:rPr>
        <w:t>電話</w:t>
      </w:r>
      <w:r w:rsidRPr="00F24BD1">
        <w:rPr>
          <w:rFonts w:eastAsia="標楷體" w:hAnsi="標楷體" w:hint="eastAsia"/>
          <w:color w:val="000000" w:themeColor="text1"/>
          <w:szCs w:val="24"/>
          <w:lang w:eastAsia="zh-TW"/>
        </w:rPr>
        <w:t>號碼</w:t>
      </w:r>
      <w:proofErr w:type="spellEnd"/>
      <w:r w:rsidRPr="00F24BD1">
        <w:rPr>
          <w:rFonts w:eastAsia="標楷體" w:hAnsi="標楷體"/>
          <w:color w:val="000000" w:themeColor="text1"/>
          <w:szCs w:val="24"/>
        </w:rPr>
        <w:t>：</w:t>
      </w:r>
    </w:p>
    <w:p w14:paraId="528E73FE" w14:textId="77777777" w:rsidR="003E64B8" w:rsidRPr="00F24BD1" w:rsidRDefault="003E64B8" w:rsidP="003E64B8">
      <w:pPr>
        <w:pStyle w:val="af1"/>
        <w:tabs>
          <w:tab w:val="left" w:pos="1080"/>
        </w:tabs>
        <w:snapToGrid w:val="0"/>
        <w:spacing w:line="400" w:lineRule="exact"/>
        <w:rPr>
          <w:rFonts w:eastAsia="標楷體" w:hAnsi="標楷體"/>
          <w:color w:val="000000" w:themeColor="text1"/>
          <w:szCs w:val="24"/>
        </w:rPr>
      </w:pPr>
      <w:proofErr w:type="spellStart"/>
      <w:r w:rsidRPr="00F24BD1">
        <w:rPr>
          <w:rFonts w:eastAsia="標楷體" w:hAnsi="標楷體"/>
          <w:color w:val="000000" w:themeColor="text1"/>
          <w:szCs w:val="24"/>
        </w:rPr>
        <w:t>電子</w:t>
      </w:r>
      <w:r w:rsidRPr="00F24BD1">
        <w:rPr>
          <w:rFonts w:eastAsia="標楷體" w:hAnsi="標楷體" w:hint="eastAsia"/>
          <w:color w:val="000000" w:themeColor="text1"/>
          <w:szCs w:val="24"/>
          <w:lang w:eastAsia="zh-TW"/>
        </w:rPr>
        <w:t>郵件</w:t>
      </w:r>
      <w:r w:rsidRPr="00F24BD1">
        <w:rPr>
          <w:rFonts w:eastAsia="標楷體" w:hAnsi="標楷體"/>
          <w:color w:val="000000" w:themeColor="text1"/>
          <w:szCs w:val="24"/>
        </w:rPr>
        <w:t>信箱</w:t>
      </w:r>
      <w:proofErr w:type="spellEnd"/>
      <w:r w:rsidRPr="00F24BD1">
        <w:rPr>
          <w:rFonts w:eastAsia="標楷體" w:hAnsi="標楷體"/>
          <w:color w:val="000000" w:themeColor="text1"/>
          <w:szCs w:val="24"/>
        </w:rPr>
        <w:t>：</w:t>
      </w:r>
    </w:p>
    <w:p w14:paraId="3E04AEA4" w14:textId="77777777" w:rsidR="003E64B8" w:rsidRPr="00F24BD1" w:rsidRDefault="003E64B8" w:rsidP="003E64B8">
      <w:pPr>
        <w:pStyle w:val="af1"/>
        <w:tabs>
          <w:tab w:val="left" w:pos="1080"/>
        </w:tabs>
        <w:snapToGrid w:val="0"/>
        <w:spacing w:line="400" w:lineRule="exact"/>
        <w:rPr>
          <w:rFonts w:eastAsia="標楷體"/>
          <w:color w:val="000000" w:themeColor="text1"/>
          <w:szCs w:val="24"/>
        </w:rPr>
      </w:pPr>
      <w:r w:rsidRPr="00F24BD1">
        <w:rPr>
          <w:rFonts w:eastAsia="標楷體" w:hAnsi="標楷體" w:hint="eastAsia"/>
          <w:color w:val="000000" w:themeColor="text1"/>
          <w:szCs w:val="24"/>
          <w:lang w:eastAsia="zh-TW"/>
        </w:rPr>
        <w:t>戶籍</w:t>
      </w:r>
      <w:proofErr w:type="spellStart"/>
      <w:r w:rsidRPr="00F24BD1">
        <w:rPr>
          <w:rFonts w:eastAsia="標楷體" w:hAnsi="標楷體"/>
          <w:color w:val="000000" w:themeColor="text1"/>
          <w:szCs w:val="24"/>
        </w:rPr>
        <w:t>地址</w:t>
      </w:r>
      <w:proofErr w:type="spellEnd"/>
      <w:r w:rsidRPr="00F24BD1">
        <w:rPr>
          <w:rFonts w:eastAsia="標楷體" w:hAnsi="標楷體"/>
          <w:color w:val="000000" w:themeColor="text1"/>
          <w:szCs w:val="24"/>
        </w:rPr>
        <w:t>：</w:t>
      </w:r>
    </w:p>
    <w:p w14:paraId="1D0B4702" w14:textId="77777777" w:rsidR="000350D1" w:rsidRPr="00F24BD1" w:rsidRDefault="000350D1" w:rsidP="000350D1">
      <w:pPr>
        <w:rPr>
          <w:rFonts w:ascii="標楷體" w:eastAsia="標楷體" w:hAnsi="標楷體"/>
          <w:color w:val="000000" w:themeColor="text1"/>
          <w:lang w:val="x-none"/>
        </w:rPr>
      </w:pPr>
    </w:p>
    <w:p w14:paraId="54AFE9FF" w14:textId="13FBDE4A" w:rsidR="000350D1" w:rsidRPr="00F24BD1" w:rsidRDefault="003E64B8" w:rsidP="000350D1">
      <w:pPr>
        <w:rPr>
          <w:rFonts w:ascii="標楷體" w:eastAsia="標楷體" w:hAnsi="標楷體"/>
          <w:color w:val="000000" w:themeColor="text1"/>
        </w:rPr>
      </w:pPr>
      <w:r w:rsidRPr="00F24BD1">
        <w:rPr>
          <w:rFonts w:eastAsia="標楷體" w:hAnsi="標楷體" w:hint="eastAsia"/>
          <w:color w:val="000000" w:themeColor="text1"/>
        </w:rPr>
        <w:t>立同意書人</w:t>
      </w:r>
      <w:r w:rsidRPr="00F24BD1">
        <w:rPr>
          <w:rFonts w:eastAsia="標楷體" w:hAnsi="標楷體" w:hint="eastAsia"/>
          <w:color w:val="000000" w:themeColor="text1"/>
        </w:rPr>
        <w:t>(</w:t>
      </w:r>
      <w:r w:rsidRPr="00F24BD1">
        <w:rPr>
          <w:rFonts w:eastAsia="標楷體" w:hAnsi="標楷體" w:hint="eastAsia"/>
          <w:color w:val="000000" w:themeColor="text1"/>
        </w:rPr>
        <w:t>作者</w:t>
      </w:r>
      <w:r w:rsidRPr="00F24BD1">
        <w:rPr>
          <w:rFonts w:eastAsia="標楷體" w:hAnsi="標楷體" w:hint="eastAsia"/>
          <w:color w:val="000000" w:themeColor="text1"/>
        </w:rPr>
        <w:t>)</w:t>
      </w:r>
      <w:r w:rsidR="000350D1" w:rsidRPr="00F24BD1">
        <w:rPr>
          <w:rFonts w:ascii="標楷體" w:eastAsia="標楷體" w:hAnsi="標楷體"/>
          <w:color w:val="000000" w:themeColor="text1"/>
        </w:rPr>
        <w:t>授權人：</w:t>
      </w:r>
      <w:r w:rsidR="000350D1" w:rsidRPr="00F24BD1">
        <w:rPr>
          <w:rFonts w:ascii="標楷體" w:eastAsia="標楷體" w:hAnsi="標楷體"/>
          <w:color w:val="000000" w:themeColor="text1"/>
          <w:u w:val="single"/>
        </w:rPr>
        <w:t xml:space="preserve">                </w:t>
      </w:r>
      <w:r w:rsidR="000350D1" w:rsidRPr="00F24BD1">
        <w:rPr>
          <w:rFonts w:ascii="標楷體" w:eastAsia="標楷體" w:hAnsi="標楷體"/>
          <w:color w:val="000000" w:themeColor="text1"/>
        </w:rPr>
        <w:t>（簽名）</w:t>
      </w:r>
    </w:p>
    <w:p w14:paraId="7BB0C668" w14:textId="77777777" w:rsidR="000350D1" w:rsidRPr="00F24BD1" w:rsidRDefault="000350D1" w:rsidP="000350D1">
      <w:pPr>
        <w:pStyle w:val="af1"/>
        <w:tabs>
          <w:tab w:val="left" w:pos="1080"/>
        </w:tabs>
        <w:snapToGrid w:val="0"/>
        <w:spacing w:line="400" w:lineRule="exact"/>
        <w:rPr>
          <w:rFonts w:eastAsia="標楷體"/>
          <w:color w:val="000000" w:themeColor="text1"/>
          <w:szCs w:val="24"/>
        </w:rPr>
      </w:pPr>
      <w:proofErr w:type="spellStart"/>
      <w:r w:rsidRPr="00F24BD1">
        <w:rPr>
          <w:rFonts w:eastAsia="標楷體" w:hAnsi="標楷體"/>
          <w:color w:val="000000" w:themeColor="text1"/>
          <w:szCs w:val="24"/>
        </w:rPr>
        <w:t>身分證字號</w:t>
      </w:r>
      <w:proofErr w:type="spellEnd"/>
      <w:r w:rsidRPr="00F24BD1">
        <w:rPr>
          <w:rFonts w:eastAsia="標楷體" w:hAnsi="標楷體"/>
          <w:color w:val="000000" w:themeColor="text1"/>
          <w:szCs w:val="24"/>
        </w:rPr>
        <w:t>：</w:t>
      </w:r>
    </w:p>
    <w:p w14:paraId="47B87DC4" w14:textId="15D231C0" w:rsidR="000350D1" w:rsidRPr="00F24BD1" w:rsidRDefault="000350D1" w:rsidP="000350D1">
      <w:pPr>
        <w:pStyle w:val="af1"/>
        <w:tabs>
          <w:tab w:val="left" w:pos="1080"/>
        </w:tabs>
        <w:snapToGrid w:val="0"/>
        <w:spacing w:line="400" w:lineRule="exact"/>
        <w:rPr>
          <w:rFonts w:eastAsia="標楷體"/>
          <w:color w:val="000000" w:themeColor="text1"/>
          <w:szCs w:val="24"/>
        </w:rPr>
      </w:pPr>
      <w:proofErr w:type="spellStart"/>
      <w:r w:rsidRPr="00F24BD1">
        <w:rPr>
          <w:rFonts w:eastAsia="標楷體" w:hAnsi="標楷體"/>
          <w:color w:val="000000" w:themeColor="text1"/>
          <w:szCs w:val="24"/>
        </w:rPr>
        <w:t>電話</w:t>
      </w:r>
      <w:r w:rsidR="003E64B8" w:rsidRPr="00F24BD1">
        <w:rPr>
          <w:rFonts w:eastAsia="標楷體" w:hAnsi="標楷體" w:hint="eastAsia"/>
          <w:color w:val="000000" w:themeColor="text1"/>
          <w:szCs w:val="24"/>
          <w:lang w:eastAsia="zh-TW"/>
        </w:rPr>
        <w:t>號碼</w:t>
      </w:r>
      <w:proofErr w:type="spellEnd"/>
      <w:r w:rsidRPr="00F24BD1">
        <w:rPr>
          <w:rFonts w:eastAsia="標楷體" w:hAnsi="標楷體"/>
          <w:color w:val="000000" w:themeColor="text1"/>
          <w:szCs w:val="24"/>
        </w:rPr>
        <w:t>：</w:t>
      </w:r>
    </w:p>
    <w:p w14:paraId="0354E4D0" w14:textId="4B51A930" w:rsidR="000350D1" w:rsidRPr="00F24BD1" w:rsidRDefault="000350D1" w:rsidP="000350D1">
      <w:pPr>
        <w:pStyle w:val="af1"/>
        <w:tabs>
          <w:tab w:val="left" w:pos="1080"/>
        </w:tabs>
        <w:snapToGrid w:val="0"/>
        <w:spacing w:line="400" w:lineRule="exact"/>
        <w:rPr>
          <w:rFonts w:eastAsia="標楷體" w:hAnsi="標楷體"/>
          <w:color w:val="000000" w:themeColor="text1"/>
          <w:szCs w:val="24"/>
        </w:rPr>
      </w:pPr>
      <w:proofErr w:type="spellStart"/>
      <w:r w:rsidRPr="00F24BD1">
        <w:rPr>
          <w:rFonts w:eastAsia="標楷體" w:hAnsi="標楷體"/>
          <w:color w:val="000000" w:themeColor="text1"/>
          <w:szCs w:val="24"/>
        </w:rPr>
        <w:t>電子</w:t>
      </w:r>
      <w:r w:rsidR="003E64B8" w:rsidRPr="00F24BD1">
        <w:rPr>
          <w:rFonts w:eastAsia="標楷體" w:hAnsi="標楷體" w:hint="eastAsia"/>
          <w:color w:val="000000" w:themeColor="text1"/>
          <w:szCs w:val="24"/>
          <w:lang w:eastAsia="zh-TW"/>
        </w:rPr>
        <w:t>郵件</w:t>
      </w:r>
      <w:r w:rsidRPr="00F24BD1">
        <w:rPr>
          <w:rFonts w:eastAsia="標楷體" w:hAnsi="標楷體"/>
          <w:color w:val="000000" w:themeColor="text1"/>
          <w:szCs w:val="24"/>
        </w:rPr>
        <w:t>信箱</w:t>
      </w:r>
      <w:proofErr w:type="spellEnd"/>
      <w:r w:rsidRPr="00F24BD1">
        <w:rPr>
          <w:rFonts w:eastAsia="標楷體" w:hAnsi="標楷體"/>
          <w:color w:val="000000" w:themeColor="text1"/>
          <w:szCs w:val="24"/>
        </w:rPr>
        <w:t>：</w:t>
      </w:r>
    </w:p>
    <w:p w14:paraId="1AD9816A" w14:textId="79ADB0C2" w:rsidR="003E64B8" w:rsidRPr="00F24BD1" w:rsidRDefault="003E64B8" w:rsidP="003E64B8">
      <w:pPr>
        <w:pStyle w:val="af1"/>
        <w:tabs>
          <w:tab w:val="left" w:pos="1080"/>
        </w:tabs>
        <w:snapToGrid w:val="0"/>
        <w:spacing w:line="400" w:lineRule="exact"/>
        <w:rPr>
          <w:rFonts w:eastAsia="標楷體"/>
          <w:color w:val="000000" w:themeColor="text1"/>
          <w:szCs w:val="24"/>
        </w:rPr>
      </w:pPr>
      <w:r w:rsidRPr="00F24BD1">
        <w:rPr>
          <w:rFonts w:eastAsia="標楷體" w:hAnsi="標楷體" w:hint="eastAsia"/>
          <w:color w:val="000000" w:themeColor="text1"/>
          <w:szCs w:val="24"/>
          <w:lang w:eastAsia="zh-TW"/>
        </w:rPr>
        <w:t>戶籍</w:t>
      </w:r>
      <w:proofErr w:type="spellStart"/>
      <w:r w:rsidRPr="00F24BD1">
        <w:rPr>
          <w:rFonts w:eastAsia="標楷體" w:hAnsi="標楷體"/>
          <w:color w:val="000000" w:themeColor="text1"/>
          <w:szCs w:val="24"/>
        </w:rPr>
        <w:t>地址</w:t>
      </w:r>
      <w:proofErr w:type="spellEnd"/>
      <w:r w:rsidRPr="00F24BD1">
        <w:rPr>
          <w:rFonts w:eastAsia="標楷體" w:hAnsi="標楷體"/>
          <w:color w:val="000000" w:themeColor="text1"/>
          <w:szCs w:val="24"/>
        </w:rPr>
        <w:t>：</w:t>
      </w:r>
    </w:p>
    <w:p w14:paraId="35F2958C" w14:textId="6D0C5853" w:rsidR="00302A10" w:rsidRPr="00F24BD1" w:rsidRDefault="003E64B8" w:rsidP="000350D1">
      <w:pPr>
        <w:widowControl/>
        <w:rPr>
          <w:rFonts w:eastAsia="標楷體"/>
          <w:color w:val="000000" w:themeColor="text1"/>
          <w:sz w:val="22"/>
          <w:szCs w:val="22"/>
        </w:rPr>
      </w:pPr>
      <w:r w:rsidRPr="00F24BD1">
        <w:rPr>
          <w:rFonts w:ascii="標楷體" w:eastAsia="標楷體" w:hAnsi="標楷體" w:hint="eastAsia"/>
          <w:color w:val="000000" w:themeColor="text1"/>
          <w:kern w:val="0"/>
          <w:sz w:val="28"/>
          <w:szCs w:val="28"/>
        </w:rPr>
        <w:t xml:space="preserve"> </w:t>
      </w:r>
      <w:r w:rsidR="00A2575B" w:rsidRPr="005A41B9">
        <w:rPr>
          <w:rFonts w:ascii="標楷體" w:eastAsia="標楷體" w:hAnsi="標楷體" w:hint="eastAsia"/>
          <w:color w:val="000000" w:themeColor="text1"/>
          <w:spacing w:val="273"/>
          <w:kern w:val="0"/>
          <w:sz w:val="28"/>
          <w:szCs w:val="28"/>
          <w:fitText w:val="9100" w:id="1825047553"/>
        </w:rPr>
        <w:t>中華民國</w:t>
      </w:r>
      <w:r w:rsidR="008F2A04" w:rsidRPr="005A41B9">
        <w:rPr>
          <w:rFonts w:ascii="標楷體" w:eastAsia="標楷體" w:hAnsi="標楷體" w:hint="eastAsia"/>
          <w:color w:val="000000" w:themeColor="text1"/>
          <w:spacing w:val="273"/>
          <w:kern w:val="0"/>
          <w:sz w:val="28"/>
          <w:szCs w:val="28"/>
          <w:fitText w:val="9100" w:id="1825047553"/>
        </w:rPr>
        <w:t>一</w:t>
      </w:r>
      <w:r w:rsidR="00C90A6A" w:rsidRPr="005A41B9">
        <w:rPr>
          <w:rFonts w:ascii="標楷體" w:eastAsia="標楷體" w:hAnsi="標楷體" w:hint="eastAsia"/>
          <w:color w:val="000000" w:themeColor="text1"/>
          <w:spacing w:val="273"/>
          <w:kern w:val="0"/>
          <w:sz w:val="28"/>
          <w:szCs w:val="28"/>
          <w:fitText w:val="9100" w:id="1825047553"/>
        </w:rPr>
        <w:t>一</w:t>
      </w:r>
      <w:r w:rsidR="00582571" w:rsidRPr="005A41B9">
        <w:rPr>
          <w:rFonts w:ascii="SimHei" w:eastAsia="SimHei" w:hAnsi="SimHei" w:hint="eastAsia"/>
          <w:color w:val="000000" w:themeColor="text1"/>
          <w:spacing w:val="273"/>
          <w:kern w:val="0"/>
          <w:sz w:val="28"/>
          <w:szCs w:val="28"/>
          <w:fitText w:val="9100" w:id="1825047553"/>
        </w:rPr>
        <w:t>○</w:t>
      </w:r>
      <w:r w:rsidR="000350D1" w:rsidRPr="005A41B9">
        <w:rPr>
          <w:rFonts w:ascii="標楷體" w:eastAsia="標楷體" w:hAnsi="標楷體"/>
          <w:color w:val="000000" w:themeColor="text1"/>
          <w:spacing w:val="273"/>
          <w:kern w:val="0"/>
          <w:sz w:val="28"/>
          <w:szCs w:val="28"/>
          <w:fitText w:val="9100" w:id="1825047553"/>
        </w:rPr>
        <w:t xml:space="preserve">年 月 </w:t>
      </w:r>
      <w:r w:rsidR="000350D1" w:rsidRPr="005A41B9">
        <w:rPr>
          <w:rFonts w:ascii="標楷體" w:eastAsia="標楷體" w:hAnsi="標楷體"/>
          <w:color w:val="000000" w:themeColor="text1"/>
          <w:spacing w:val="7"/>
          <w:kern w:val="0"/>
          <w:sz w:val="28"/>
          <w:szCs w:val="28"/>
          <w:fitText w:val="9100" w:id="1825047553"/>
        </w:rPr>
        <w:t>日</w:t>
      </w:r>
    </w:p>
    <w:sectPr w:rsidR="00302A10" w:rsidRPr="00F24BD1" w:rsidSect="00BB1D87">
      <w:footerReference w:type="even" r:id="rId8"/>
      <w:footerReference w:type="default" r:id="rId9"/>
      <w:pgSz w:w="11906" w:h="16838"/>
      <w:pgMar w:top="1440" w:right="1440" w:bottom="1440" w:left="144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FEE805" w14:textId="77777777" w:rsidR="00AF336F" w:rsidRDefault="00AF336F">
      <w:r>
        <w:separator/>
      </w:r>
    </w:p>
  </w:endnote>
  <w:endnote w:type="continuationSeparator" w:id="0">
    <w:p w14:paraId="0CBCCA3F" w14:textId="77777777" w:rsidR="00AF336F" w:rsidRDefault="00AF33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@華康細黑體">
    <w:charset w:val="88"/>
    <w:family w:val="modern"/>
    <w:pitch w:val="fixed"/>
    <w:sig w:usb0="80000001" w:usb1="28091800" w:usb2="00000016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華康細圓體">
    <w:altName w:val="細明體"/>
    <w:panose1 w:val="020F0309000000000000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8829B2" w14:textId="77777777" w:rsidR="00FA14B3" w:rsidRDefault="00FA14B3" w:rsidP="0026507B">
    <w:pPr>
      <w:pStyle w:val="a5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28B48D86" w14:textId="77777777" w:rsidR="00FA14B3" w:rsidRDefault="00FA14B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F9FC85" w14:textId="44B5EEF0" w:rsidR="00FA14B3" w:rsidRDefault="00FA14B3" w:rsidP="005F6151">
    <w:pPr>
      <w:pStyle w:val="a5"/>
      <w:framePr w:wrap="around" w:vAnchor="text" w:hAnchor="page" w:x="6301" w:y="-315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 w:rsidR="00504335">
      <w:rPr>
        <w:rStyle w:val="a8"/>
        <w:noProof/>
      </w:rPr>
      <w:t>2</w:t>
    </w:r>
    <w:r>
      <w:rPr>
        <w:rStyle w:val="a8"/>
      </w:rPr>
      <w:fldChar w:fldCharType="end"/>
    </w:r>
  </w:p>
  <w:p w14:paraId="1659592E" w14:textId="77777777" w:rsidR="00FA14B3" w:rsidRDefault="00FA14B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9239CD" w14:textId="77777777" w:rsidR="00AF336F" w:rsidRDefault="00AF336F">
      <w:r>
        <w:separator/>
      </w:r>
    </w:p>
  </w:footnote>
  <w:footnote w:type="continuationSeparator" w:id="0">
    <w:p w14:paraId="783F8E8F" w14:textId="77777777" w:rsidR="00AF336F" w:rsidRDefault="00AF33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53C36"/>
    <w:multiLevelType w:val="hybridMultilevel"/>
    <w:tmpl w:val="A22602BC"/>
    <w:lvl w:ilvl="0" w:tplc="E2F6923C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" w15:restartNumberingAfterBreak="0">
    <w:nsid w:val="08FA1FE0"/>
    <w:multiLevelType w:val="hybridMultilevel"/>
    <w:tmpl w:val="3F74B568"/>
    <w:lvl w:ilvl="0" w:tplc="17F68BD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31B2710"/>
    <w:multiLevelType w:val="hybridMultilevel"/>
    <w:tmpl w:val="B3E03428"/>
    <w:lvl w:ilvl="0" w:tplc="498850D8">
      <w:start w:val="4"/>
      <w:numFmt w:val="decimal"/>
      <w:lvlText w:val="%1.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1A4F110F"/>
    <w:multiLevelType w:val="hybridMultilevel"/>
    <w:tmpl w:val="ACC80FFE"/>
    <w:lvl w:ilvl="0" w:tplc="56FA376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4E405796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3D147F6E">
      <w:start w:val="1"/>
      <w:numFmt w:val="lowerLetter"/>
      <w:lvlText w:val="(%3)"/>
      <w:lvlJc w:val="left"/>
      <w:pPr>
        <w:tabs>
          <w:tab w:val="num" w:pos="1335"/>
        </w:tabs>
        <w:ind w:left="1335" w:hanging="375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1F6F11D7"/>
    <w:multiLevelType w:val="hybridMultilevel"/>
    <w:tmpl w:val="CB38D02E"/>
    <w:lvl w:ilvl="0" w:tplc="8C262F94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04B172F"/>
    <w:multiLevelType w:val="hybridMultilevel"/>
    <w:tmpl w:val="E5CC78A8"/>
    <w:lvl w:ilvl="0" w:tplc="C68698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1683FAE"/>
    <w:multiLevelType w:val="hybridMultilevel"/>
    <w:tmpl w:val="578869F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3AC2A34"/>
    <w:multiLevelType w:val="hybridMultilevel"/>
    <w:tmpl w:val="F24293B6"/>
    <w:lvl w:ilvl="0" w:tplc="428A157C">
      <w:start w:val="5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CC7081AA">
      <w:start w:val="5"/>
      <w:numFmt w:val="taiwaneseCountingThousand"/>
      <w:lvlText w:val="%2、"/>
      <w:lvlJc w:val="left"/>
      <w:pPr>
        <w:ind w:left="510" w:hanging="510"/>
      </w:pPr>
      <w:rPr>
        <w:rFonts w:hint="default"/>
      </w:rPr>
    </w:lvl>
    <w:lvl w:ilvl="2" w:tplc="3A60E2DE">
      <w:start w:val="6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AB473DC"/>
    <w:multiLevelType w:val="hybridMultilevel"/>
    <w:tmpl w:val="0E4CCB4A"/>
    <w:lvl w:ilvl="0" w:tplc="4FFC09FC">
      <w:numFmt w:val="bullet"/>
      <w:lvlText w:val="※"/>
      <w:lvlJc w:val="left"/>
      <w:pPr>
        <w:ind w:left="643" w:hanging="360"/>
      </w:pPr>
      <w:rPr>
        <w:rFonts w:ascii="標楷體" w:eastAsia="標楷體" w:hAnsi="標楷體" w:cs="@華康細黑體" w:hint="eastAsia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3166498"/>
    <w:multiLevelType w:val="hybridMultilevel"/>
    <w:tmpl w:val="C68ED468"/>
    <w:lvl w:ilvl="0" w:tplc="04090009">
      <w:start w:val="1"/>
      <w:numFmt w:val="bullet"/>
      <w:lvlText w:val=""/>
      <w:lvlJc w:val="left"/>
      <w:pPr>
        <w:ind w:left="90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10" w15:restartNumberingAfterBreak="0">
    <w:nsid w:val="45D6756C"/>
    <w:multiLevelType w:val="hybridMultilevel"/>
    <w:tmpl w:val="A36C18D8"/>
    <w:lvl w:ilvl="0" w:tplc="9332519E">
      <w:start w:val="1"/>
      <w:numFmt w:val="taiwaneseCountingThousand"/>
      <w:lvlText w:val="（%1）"/>
      <w:lvlJc w:val="left"/>
      <w:pPr>
        <w:ind w:left="1332" w:hanging="7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1" w15:restartNumberingAfterBreak="0">
    <w:nsid w:val="4AA73568"/>
    <w:multiLevelType w:val="hybridMultilevel"/>
    <w:tmpl w:val="0966DB2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5638026C">
      <w:start w:val="1"/>
      <w:numFmt w:val="taiwaneseCountingThousand"/>
      <w:lvlText w:val="（%2）"/>
      <w:lvlJc w:val="left"/>
      <w:pPr>
        <w:ind w:left="1200" w:hanging="720"/>
      </w:pPr>
      <w:rPr>
        <w:rFonts w:hint="default"/>
      </w:rPr>
    </w:lvl>
    <w:lvl w:ilvl="2" w:tplc="04090001">
      <w:start w:val="1"/>
      <w:numFmt w:val="bullet"/>
      <w:lvlText w:val=""/>
      <w:lvlJc w:val="left"/>
      <w:pPr>
        <w:ind w:left="1320" w:hanging="360"/>
      </w:pPr>
      <w:rPr>
        <w:rFonts w:ascii="Wingdings" w:hAnsi="Wingdings" w:hint="default"/>
      </w:rPr>
    </w:lvl>
    <w:lvl w:ilvl="3" w:tplc="799614B4">
      <w:start w:val="1"/>
      <w:numFmt w:val="decimal"/>
      <w:lvlText w:val="%4."/>
      <w:lvlJc w:val="left"/>
      <w:pPr>
        <w:ind w:left="1800" w:hanging="360"/>
      </w:pPr>
      <w:rPr>
        <w:rFonts w:hint="default"/>
        <w:b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A23465B"/>
    <w:multiLevelType w:val="hybridMultilevel"/>
    <w:tmpl w:val="ACC80FFE"/>
    <w:lvl w:ilvl="0" w:tplc="56FA376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4E405796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3D147F6E">
      <w:start w:val="1"/>
      <w:numFmt w:val="lowerLetter"/>
      <w:lvlText w:val="(%3)"/>
      <w:lvlJc w:val="left"/>
      <w:pPr>
        <w:tabs>
          <w:tab w:val="num" w:pos="1335"/>
        </w:tabs>
        <w:ind w:left="1335" w:hanging="375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5F1D2B18"/>
    <w:multiLevelType w:val="hybridMultilevel"/>
    <w:tmpl w:val="3F74B568"/>
    <w:lvl w:ilvl="0" w:tplc="17F68BD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F574FBB"/>
    <w:multiLevelType w:val="hybridMultilevel"/>
    <w:tmpl w:val="8CF4DCEA"/>
    <w:lvl w:ilvl="0" w:tplc="8CF64BF2">
      <w:start w:val="1"/>
      <w:numFmt w:val="ideographLegalTraditional"/>
      <w:lvlText w:val="%1、"/>
      <w:lvlJc w:val="left"/>
      <w:pPr>
        <w:ind w:left="480" w:hanging="480"/>
      </w:pPr>
      <w:rPr>
        <w:b/>
        <w:color w:val="auto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56F1775"/>
    <w:multiLevelType w:val="hybridMultilevel"/>
    <w:tmpl w:val="B5D688DA"/>
    <w:lvl w:ilvl="0" w:tplc="B8ECBBE2">
      <w:start w:val="1"/>
      <w:numFmt w:val="decimal"/>
      <w:lvlText w:val="%1."/>
      <w:lvlJc w:val="left"/>
      <w:pPr>
        <w:ind w:left="720" w:hanging="720"/>
      </w:pPr>
      <w:rPr>
        <w:rFonts w:hint="default"/>
        <w:color w:val="auto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71A2316"/>
    <w:multiLevelType w:val="hybridMultilevel"/>
    <w:tmpl w:val="6A98A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6BD341AA"/>
    <w:multiLevelType w:val="hybridMultilevel"/>
    <w:tmpl w:val="F3188F6A"/>
    <w:lvl w:ilvl="0" w:tplc="6D9C9D46">
      <w:start w:val="1"/>
      <w:numFmt w:val="taiwaneseCountingThousand"/>
      <w:lvlText w:val="（%1）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780"/>
        </w:tabs>
        <w:ind w:left="7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40"/>
        </w:tabs>
        <w:ind w:left="17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220"/>
        </w:tabs>
        <w:ind w:left="22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00"/>
        </w:tabs>
        <w:ind w:left="27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80"/>
        </w:tabs>
        <w:ind w:left="31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660"/>
        </w:tabs>
        <w:ind w:left="36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80"/>
      </w:pPr>
    </w:lvl>
  </w:abstractNum>
  <w:abstractNum w:abstractNumId="18" w15:restartNumberingAfterBreak="0">
    <w:nsid w:val="6D9F3893"/>
    <w:multiLevelType w:val="hybridMultilevel"/>
    <w:tmpl w:val="B3E03428"/>
    <w:lvl w:ilvl="0" w:tplc="498850D8">
      <w:start w:val="4"/>
      <w:numFmt w:val="decimal"/>
      <w:lvlText w:val="%1.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9" w15:restartNumberingAfterBreak="0">
    <w:nsid w:val="70262950"/>
    <w:multiLevelType w:val="hybridMultilevel"/>
    <w:tmpl w:val="A2AE582E"/>
    <w:lvl w:ilvl="0" w:tplc="7520CE7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706C34E2"/>
    <w:multiLevelType w:val="hybridMultilevel"/>
    <w:tmpl w:val="3F74B568"/>
    <w:lvl w:ilvl="0" w:tplc="17F68BD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09851A7"/>
    <w:multiLevelType w:val="hybridMultilevel"/>
    <w:tmpl w:val="4C12A5EC"/>
    <w:lvl w:ilvl="0" w:tplc="7520CE7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70C16139"/>
    <w:multiLevelType w:val="hybridMultilevel"/>
    <w:tmpl w:val="C5F61C96"/>
    <w:lvl w:ilvl="0" w:tplc="15828A02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9131B01"/>
    <w:multiLevelType w:val="hybridMultilevel"/>
    <w:tmpl w:val="71C4E49C"/>
    <w:lvl w:ilvl="0" w:tplc="84346076">
      <w:start w:val="1"/>
      <w:numFmt w:val="decimal"/>
      <w:lvlText w:val="%1.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C285BFD"/>
    <w:multiLevelType w:val="hybridMultilevel"/>
    <w:tmpl w:val="C4429956"/>
    <w:lvl w:ilvl="0" w:tplc="08A63D32">
      <w:start w:val="1"/>
      <w:numFmt w:val="decimal"/>
      <w:lvlText w:val="%1.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7EF9611F"/>
    <w:multiLevelType w:val="hybridMultilevel"/>
    <w:tmpl w:val="B394A4D6"/>
    <w:lvl w:ilvl="0" w:tplc="585C5B5E">
      <w:start w:val="9"/>
      <w:numFmt w:val="bullet"/>
      <w:lvlText w:val="□"/>
      <w:lvlJc w:val="left"/>
      <w:pPr>
        <w:tabs>
          <w:tab w:val="num" w:pos="1320"/>
        </w:tabs>
        <w:ind w:left="1320" w:hanging="360"/>
      </w:pPr>
      <w:rPr>
        <w:rFonts w:ascii="標楷體" w:eastAsia="標楷體" w:hAnsi="標楷體" w:cs="Times New Roman" w:hint="eastAsia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26" w15:restartNumberingAfterBreak="0">
    <w:nsid w:val="7FE67803"/>
    <w:multiLevelType w:val="hybridMultilevel"/>
    <w:tmpl w:val="D2942E1C"/>
    <w:lvl w:ilvl="0" w:tplc="04090009">
      <w:start w:val="1"/>
      <w:numFmt w:val="bullet"/>
      <w:lvlText w:val="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21"/>
  </w:num>
  <w:num w:numId="4">
    <w:abstractNumId w:val="11"/>
  </w:num>
  <w:num w:numId="5">
    <w:abstractNumId w:val="24"/>
  </w:num>
  <w:num w:numId="6">
    <w:abstractNumId w:val="5"/>
  </w:num>
  <w:num w:numId="7">
    <w:abstractNumId w:val="22"/>
  </w:num>
  <w:num w:numId="8">
    <w:abstractNumId w:val="14"/>
  </w:num>
  <w:num w:numId="9">
    <w:abstractNumId w:val="1"/>
  </w:num>
  <w:num w:numId="10">
    <w:abstractNumId w:val="20"/>
  </w:num>
  <w:num w:numId="11">
    <w:abstractNumId w:val="13"/>
  </w:num>
  <w:num w:numId="12">
    <w:abstractNumId w:val="25"/>
  </w:num>
  <w:num w:numId="13">
    <w:abstractNumId w:val="16"/>
  </w:num>
  <w:num w:numId="14">
    <w:abstractNumId w:val="9"/>
  </w:num>
  <w:num w:numId="15">
    <w:abstractNumId w:val="26"/>
  </w:num>
  <w:num w:numId="16">
    <w:abstractNumId w:val="15"/>
  </w:num>
  <w:num w:numId="17">
    <w:abstractNumId w:val="2"/>
  </w:num>
  <w:num w:numId="18">
    <w:abstractNumId w:val="18"/>
  </w:num>
  <w:num w:numId="19">
    <w:abstractNumId w:val="23"/>
  </w:num>
  <w:num w:numId="20">
    <w:abstractNumId w:val="8"/>
  </w:num>
  <w:num w:numId="21">
    <w:abstractNumId w:val="19"/>
  </w:num>
  <w:num w:numId="22">
    <w:abstractNumId w:val="7"/>
  </w:num>
  <w:num w:numId="23">
    <w:abstractNumId w:val="4"/>
  </w:num>
  <w:num w:numId="24">
    <w:abstractNumId w:val="10"/>
  </w:num>
  <w:num w:numId="25">
    <w:abstractNumId w:val="6"/>
  </w:num>
  <w:num w:numId="26">
    <w:abstractNumId w:val="12"/>
  </w:num>
  <w:num w:numId="27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DEzNDUwNrQwNDJQ0lEKTi0uzszPAykwqQUATffTiiwAAAA="/>
  </w:docVars>
  <w:rsids>
    <w:rsidRoot w:val="00F70529"/>
    <w:rsid w:val="000001A8"/>
    <w:rsid w:val="000035DA"/>
    <w:rsid w:val="000046E0"/>
    <w:rsid w:val="00005757"/>
    <w:rsid w:val="00006CCC"/>
    <w:rsid w:val="000100E0"/>
    <w:rsid w:val="00012391"/>
    <w:rsid w:val="000202C4"/>
    <w:rsid w:val="000203CF"/>
    <w:rsid w:val="00022918"/>
    <w:rsid w:val="00026173"/>
    <w:rsid w:val="000277DF"/>
    <w:rsid w:val="000350D1"/>
    <w:rsid w:val="00036339"/>
    <w:rsid w:val="000371BE"/>
    <w:rsid w:val="00045931"/>
    <w:rsid w:val="000459FB"/>
    <w:rsid w:val="000508AC"/>
    <w:rsid w:val="00051614"/>
    <w:rsid w:val="00053070"/>
    <w:rsid w:val="0005380E"/>
    <w:rsid w:val="00053EBB"/>
    <w:rsid w:val="00056DE2"/>
    <w:rsid w:val="0006013C"/>
    <w:rsid w:val="00060461"/>
    <w:rsid w:val="00061A6C"/>
    <w:rsid w:val="00062406"/>
    <w:rsid w:val="000648ED"/>
    <w:rsid w:val="00064995"/>
    <w:rsid w:val="000664E3"/>
    <w:rsid w:val="00066741"/>
    <w:rsid w:val="0007091A"/>
    <w:rsid w:val="00071201"/>
    <w:rsid w:val="0007657F"/>
    <w:rsid w:val="00077FE7"/>
    <w:rsid w:val="000819B4"/>
    <w:rsid w:val="00081EFB"/>
    <w:rsid w:val="00083AC4"/>
    <w:rsid w:val="00083D5F"/>
    <w:rsid w:val="00085135"/>
    <w:rsid w:val="00090234"/>
    <w:rsid w:val="000934C1"/>
    <w:rsid w:val="00095985"/>
    <w:rsid w:val="000B2044"/>
    <w:rsid w:val="000B22C4"/>
    <w:rsid w:val="000B5716"/>
    <w:rsid w:val="000C6B22"/>
    <w:rsid w:val="000C7F50"/>
    <w:rsid w:val="000D2FA3"/>
    <w:rsid w:val="000D34E2"/>
    <w:rsid w:val="000D3506"/>
    <w:rsid w:val="000D3B8D"/>
    <w:rsid w:val="000D4812"/>
    <w:rsid w:val="000D6787"/>
    <w:rsid w:val="000D6914"/>
    <w:rsid w:val="000E043F"/>
    <w:rsid w:val="000E10A8"/>
    <w:rsid w:val="000E30F7"/>
    <w:rsid w:val="000E53E1"/>
    <w:rsid w:val="000E75D2"/>
    <w:rsid w:val="000F02F5"/>
    <w:rsid w:val="000F278D"/>
    <w:rsid w:val="000F562F"/>
    <w:rsid w:val="000F6712"/>
    <w:rsid w:val="001030CD"/>
    <w:rsid w:val="001055D1"/>
    <w:rsid w:val="001067EA"/>
    <w:rsid w:val="00112097"/>
    <w:rsid w:val="001130E8"/>
    <w:rsid w:val="00115D90"/>
    <w:rsid w:val="001217BA"/>
    <w:rsid w:val="00122004"/>
    <w:rsid w:val="00131695"/>
    <w:rsid w:val="00132F1D"/>
    <w:rsid w:val="001334BD"/>
    <w:rsid w:val="001373A9"/>
    <w:rsid w:val="00137FAC"/>
    <w:rsid w:val="001410A6"/>
    <w:rsid w:val="0015015C"/>
    <w:rsid w:val="00151F4F"/>
    <w:rsid w:val="0015494B"/>
    <w:rsid w:val="00155FB9"/>
    <w:rsid w:val="001637A4"/>
    <w:rsid w:val="001640E2"/>
    <w:rsid w:val="001706A4"/>
    <w:rsid w:val="00172878"/>
    <w:rsid w:val="00173804"/>
    <w:rsid w:val="00177550"/>
    <w:rsid w:val="001806B2"/>
    <w:rsid w:val="001821DF"/>
    <w:rsid w:val="00184DEF"/>
    <w:rsid w:val="001906B8"/>
    <w:rsid w:val="001913BB"/>
    <w:rsid w:val="00191874"/>
    <w:rsid w:val="00192639"/>
    <w:rsid w:val="00194341"/>
    <w:rsid w:val="00195714"/>
    <w:rsid w:val="001A2B32"/>
    <w:rsid w:val="001A5609"/>
    <w:rsid w:val="001A5CAE"/>
    <w:rsid w:val="001A7165"/>
    <w:rsid w:val="001A7295"/>
    <w:rsid w:val="001B434B"/>
    <w:rsid w:val="001B6839"/>
    <w:rsid w:val="001B71DD"/>
    <w:rsid w:val="001B75CA"/>
    <w:rsid w:val="001C0EE7"/>
    <w:rsid w:val="001C1724"/>
    <w:rsid w:val="001C45C1"/>
    <w:rsid w:val="001C4AB8"/>
    <w:rsid w:val="001D0052"/>
    <w:rsid w:val="001D26EA"/>
    <w:rsid w:val="001D29E8"/>
    <w:rsid w:val="001D38DE"/>
    <w:rsid w:val="001D62BE"/>
    <w:rsid w:val="001D72DD"/>
    <w:rsid w:val="001E0D5D"/>
    <w:rsid w:val="001E2368"/>
    <w:rsid w:val="001E5C56"/>
    <w:rsid w:val="001F4544"/>
    <w:rsid w:val="00207232"/>
    <w:rsid w:val="00210E60"/>
    <w:rsid w:val="00213122"/>
    <w:rsid w:val="0021780A"/>
    <w:rsid w:val="00220F0F"/>
    <w:rsid w:val="002224CE"/>
    <w:rsid w:val="002244DA"/>
    <w:rsid w:val="0022496D"/>
    <w:rsid w:val="00227F85"/>
    <w:rsid w:val="00231F24"/>
    <w:rsid w:val="00235274"/>
    <w:rsid w:val="0024021D"/>
    <w:rsid w:val="00244842"/>
    <w:rsid w:val="002448A1"/>
    <w:rsid w:val="00253667"/>
    <w:rsid w:val="00254CCF"/>
    <w:rsid w:val="0026100D"/>
    <w:rsid w:val="0026163D"/>
    <w:rsid w:val="00263847"/>
    <w:rsid w:val="0026507B"/>
    <w:rsid w:val="00270945"/>
    <w:rsid w:val="00273C0C"/>
    <w:rsid w:val="002747E7"/>
    <w:rsid w:val="00277FE2"/>
    <w:rsid w:val="00280D97"/>
    <w:rsid w:val="0028647A"/>
    <w:rsid w:val="00293667"/>
    <w:rsid w:val="0029437A"/>
    <w:rsid w:val="00295E11"/>
    <w:rsid w:val="00297AB1"/>
    <w:rsid w:val="002A0D8B"/>
    <w:rsid w:val="002A1FF3"/>
    <w:rsid w:val="002A3A47"/>
    <w:rsid w:val="002A53FE"/>
    <w:rsid w:val="002A7AC7"/>
    <w:rsid w:val="002B1412"/>
    <w:rsid w:val="002B16DF"/>
    <w:rsid w:val="002B7B58"/>
    <w:rsid w:val="002C037F"/>
    <w:rsid w:val="002C17F4"/>
    <w:rsid w:val="002C1D47"/>
    <w:rsid w:val="002C3CCE"/>
    <w:rsid w:val="002C5CA8"/>
    <w:rsid w:val="002C7E55"/>
    <w:rsid w:val="002D37D6"/>
    <w:rsid w:val="002D4F51"/>
    <w:rsid w:val="002D5D15"/>
    <w:rsid w:val="002D6343"/>
    <w:rsid w:val="002D7E5A"/>
    <w:rsid w:val="002D7F2E"/>
    <w:rsid w:val="002E2CB4"/>
    <w:rsid w:val="002E7EF9"/>
    <w:rsid w:val="002F52DD"/>
    <w:rsid w:val="00300084"/>
    <w:rsid w:val="00300900"/>
    <w:rsid w:val="00302A10"/>
    <w:rsid w:val="00306635"/>
    <w:rsid w:val="00306FEF"/>
    <w:rsid w:val="00307206"/>
    <w:rsid w:val="00311B3B"/>
    <w:rsid w:val="003139A9"/>
    <w:rsid w:val="00316A7B"/>
    <w:rsid w:val="00317AAD"/>
    <w:rsid w:val="00320F00"/>
    <w:rsid w:val="0032586B"/>
    <w:rsid w:val="00326325"/>
    <w:rsid w:val="003276F7"/>
    <w:rsid w:val="003317F3"/>
    <w:rsid w:val="00332260"/>
    <w:rsid w:val="00335A53"/>
    <w:rsid w:val="00340384"/>
    <w:rsid w:val="00341969"/>
    <w:rsid w:val="00342019"/>
    <w:rsid w:val="00342160"/>
    <w:rsid w:val="0034639D"/>
    <w:rsid w:val="00351763"/>
    <w:rsid w:val="003520DA"/>
    <w:rsid w:val="00352FC2"/>
    <w:rsid w:val="003533DD"/>
    <w:rsid w:val="00354E6A"/>
    <w:rsid w:val="00370A80"/>
    <w:rsid w:val="00373C9B"/>
    <w:rsid w:val="00373D56"/>
    <w:rsid w:val="0037631A"/>
    <w:rsid w:val="00377510"/>
    <w:rsid w:val="00377797"/>
    <w:rsid w:val="0038024A"/>
    <w:rsid w:val="003809E6"/>
    <w:rsid w:val="00392BC2"/>
    <w:rsid w:val="00397463"/>
    <w:rsid w:val="003A04EA"/>
    <w:rsid w:val="003A2857"/>
    <w:rsid w:val="003A4138"/>
    <w:rsid w:val="003B0B9E"/>
    <w:rsid w:val="003B1C24"/>
    <w:rsid w:val="003B7BC3"/>
    <w:rsid w:val="003C3917"/>
    <w:rsid w:val="003C4088"/>
    <w:rsid w:val="003C6D1F"/>
    <w:rsid w:val="003D235A"/>
    <w:rsid w:val="003D3285"/>
    <w:rsid w:val="003D564D"/>
    <w:rsid w:val="003D6048"/>
    <w:rsid w:val="003D67F3"/>
    <w:rsid w:val="003E3DDB"/>
    <w:rsid w:val="003E5B6B"/>
    <w:rsid w:val="003E5FE5"/>
    <w:rsid w:val="003E64B8"/>
    <w:rsid w:val="003F3168"/>
    <w:rsid w:val="00400B90"/>
    <w:rsid w:val="00405DE2"/>
    <w:rsid w:val="00406D7E"/>
    <w:rsid w:val="00417F09"/>
    <w:rsid w:val="00424524"/>
    <w:rsid w:val="00427F10"/>
    <w:rsid w:val="00430257"/>
    <w:rsid w:val="0043671B"/>
    <w:rsid w:val="004442B4"/>
    <w:rsid w:val="00444F53"/>
    <w:rsid w:val="00445509"/>
    <w:rsid w:val="0044671D"/>
    <w:rsid w:val="00447B97"/>
    <w:rsid w:val="0045388F"/>
    <w:rsid w:val="004549CF"/>
    <w:rsid w:val="00454E8A"/>
    <w:rsid w:val="00454F4C"/>
    <w:rsid w:val="004670D9"/>
    <w:rsid w:val="004704C0"/>
    <w:rsid w:val="00472D99"/>
    <w:rsid w:val="00475784"/>
    <w:rsid w:val="0047637C"/>
    <w:rsid w:val="00476D88"/>
    <w:rsid w:val="004805A5"/>
    <w:rsid w:val="004834A1"/>
    <w:rsid w:val="00483EF3"/>
    <w:rsid w:val="00485B81"/>
    <w:rsid w:val="00491E50"/>
    <w:rsid w:val="004923B0"/>
    <w:rsid w:val="00493FE6"/>
    <w:rsid w:val="004A6D74"/>
    <w:rsid w:val="004B1AF0"/>
    <w:rsid w:val="004C225B"/>
    <w:rsid w:val="004C24F4"/>
    <w:rsid w:val="004C25C0"/>
    <w:rsid w:val="004C27DB"/>
    <w:rsid w:val="004C4DDC"/>
    <w:rsid w:val="004C5EFD"/>
    <w:rsid w:val="004D26AF"/>
    <w:rsid w:val="004D29E0"/>
    <w:rsid w:val="004D2D06"/>
    <w:rsid w:val="004D48C4"/>
    <w:rsid w:val="004D7971"/>
    <w:rsid w:val="004E0817"/>
    <w:rsid w:val="004E2018"/>
    <w:rsid w:val="004E31DD"/>
    <w:rsid w:val="004E3FD1"/>
    <w:rsid w:val="004E40CC"/>
    <w:rsid w:val="004E6D19"/>
    <w:rsid w:val="004E6DAD"/>
    <w:rsid w:val="004F1300"/>
    <w:rsid w:val="004F1F16"/>
    <w:rsid w:val="00500418"/>
    <w:rsid w:val="00500F79"/>
    <w:rsid w:val="00504335"/>
    <w:rsid w:val="00513B9A"/>
    <w:rsid w:val="005142B6"/>
    <w:rsid w:val="0051712C"/>
    <w:rsid w:val="0052426D"/>
    <w:rsid w:val="00524ED9"/>
    <w:rsid w:val="00526AF8"/>
    <w:rsid w:val="005311C6"/>
    <w:rsid w:val="00537D8A"/>
    <w:rsid w:val="00542DC1"/>
    <w:rsid w:val="005432CB"/>
    <w:rsid w:val="00550676"/>
    <w:rsid w:val="00550E40"/>
    <w:rsid w:val="00555168"/>
    <w:rsid w:val="005558E5"/>
    <w:rsid w:val="005560BC"/>
    <w:rsid w:val="00565FAB"/>
    <w:rsid w:val="00567FE5"/>
    <w:rsid w:val="00572217"/>
    <w:rsid w:val="005758CB"/>
    <w:rsid w:val="00582571"/>
    <w:rsid w:val="00582F20"/>
    <w:rsid w:val="0058332F"/>
    <w:rsid w:val="0058461E"/>
    <w:rsid w:val="00586FEB"/>
    <w:rsid w:val="005913E0"/>
    <w:rsid w:val="005915DD"/>
    <w:rsid w:val="005941D7"/>
    <w:rsid w:val="00595725"/>
    <w:rsid w:val="0059574C"/>
    <w:rsid w:val="0059592C"/>
    <w:rsid w:val="005975DD"/>
    <w:rsid w:val="005A04D8"/>
    <w:rsid w:val="005A29D5"/>
    <w:rsid w:val="005A41AE"/>
    <w:rsid w:val="005A41B9"/>
    <w:rsid w:val="005A5E97"/>
    <w:rsid w:val="005B2F48"/>
    <w:rsid w:val="005C208B"/>
    <w:rsid w:val="005C4205"/>
    <w:rsid w:val="005C6C53"/>
    <w:rsid w:val="005D0C3A"/>
    <w:rsid w:val="005D5995"/>
    <w:rsid w:val="005D73B5"/>
    <w:rsid w:val="005E1BEB"/>
    <w:rsid w:val="005E547B"/>
    <w:rsid w:val="005E62F2"/>
    <w:rsid w:val="005F4611"/>
    <w:rsid w:val="005F6041"/>
    <w:rsid w:val="005F6151"/>
    <w:rsid w:val="005F72A5"/>
    <w:rsid w:val="00600CD2"/>
    <w:rsid w:val="00602C7D"/>
    <w:rsid w:val="0060322A"/>
    <w:rsid w:val="006035A6"/>
    <w:rsid w:val="006105A4"/>
    <w:rsid w:val="00610A1E"/>
    <w:rsid w:val="00612E16"/>
    <w:rsid w:val="006133F5"/>
    <w:rsid w:val="00617964"/>
    <w:rsid w:val="00625B30"/>
    <w:rsid w:val="006325CC"/>
    <w:rsid w:val="00636CD5"/>
    <w:rsid w:val="00643363"/>
    <w:rsid w:val="00643752"/>
    <w:rsid w:val="00647260"/>
    <w:rsid w:val="00651856"/>
    <w:rsid w:val="00651F74"/>
    <w:rsid w:val="00653850"/>
    <w:rsid w:val="00665652"/>
    <w:rsid w:val="006664B4"/>
    <w:rsid w:val="006705A3"/>
    <w:rsid w:val="00674925"/>
    <w:rsid w:val="0067495F"/>
    <w:rsid w:val="006752B0"/>
    <w:rsid w:val="00676ED9"/>
    <w:rsid w:val="00677D39"/>
    <w:rsid w:val="00681060"/>
    <w:rsid w:val="00682806"/>
    <w:rsid w:val="00690E43"/>
    <w:rsid w:val="006927C0"/>
    <w:rsid w:val="00692895"/>
    <w:rsid w:val="00696AF5"/>
    <w:rsid w:val="00697AF5"/>
    <w:rsid w:val="006A0BDB"/>
    <w:rsid w:val="006B031C"/>
    <w:rsid w:val="006B4703"/>
    <w:rsid w:val="006B63E8"/>
    <w:rsid w:val="006C3A4E"/>
    <w:rsid w:val="006C782F"/>
    <w:rsid w:val="006D1134"/>
    <w:rsid w:val="006E0D75"/>
    <w:rsid w:val="006E1D01"/>
    <w:rsid w:val="006E2F62"/>
    <w:rsid w:val="006E5F1E"/>
    <w:rsid w:val="006E7E8C"/>
    <w:rsid w:val="006F5127"/>
    <w:rsid w:val="007021B0"/>
    <w:rsid w:val="00703295"/>
    <w:rsid w:val="00704FC3"/>
    <w:rsid w:val="007068A3"/>
    <w:rsid w:val="00712E22"/>
    <w:rsid w:val="00713D27"/>
    <w:rsid w:val="007172A7"/>
    <w:rsid w:val="0071772D"/>
    <w:rsid w:val="00724934"/>
    <w:rsid w:val="00724E51"/>
    <w:rsid w:val="0073273B"/>
    <w:rsid w:val="007328A0"/>
    <w:rsid w:val="007336A1"/>
    <w:rsid w:val="00733E47"/>
    <w:rsid w:val="007345AB"/>
    <w:rsid w:val="0074470F"/>
    <w:rsid w:val="00745B3A"/>
    <w:rsid w:val="0074779F"/>
    <w:rsid w:val="00750305"/>
    <w:rsid w:val="007507F0"/>
    <w:rsid w:val="00753EE2"/>
    <w:rsid w:val="0075481A"/>
    <w:rsid w:val="00754A35"/>
    <w:rsid w:val="0075729F"/>
    <w:rsid w:val="0075744D"/>
    <w:rsid w:val="007628F4"/>
    <w:rsid w:val="007673A3"/>
    <w:rsid w:val="00767F3E"/>
    <w:rsid w:val="007706C9"/>
    <w:rsid w:val="00771764"/>
    <w:rsid w:val="00780C4F"/>
    <w:rsid w:val="0078127C"/>
    <w:rsid w:val="007A0994"/>
    <w:rsid w:val="007A0AD8"/>
    <w:rsid w:val="007A0F38"/>
    <w:rsid w:val="007A132E"/>
    <w:rsid w:val="007A4ACE"/>
    <w:rsid w:val="007A4C0E"/>
    <w:rsid w:val="007B0F82"/>
    <w:rsid w:val="007B5399"/>
    <w:rsid w:val="007C110B"/>
    <w:rsid w:val="007C25AA"/>
    <w:rsid w:val="007C26BD"/>
    <w:rsid w:val="007C4E0F"/>
    <w:rsid w:val="007C5290"/>
    <w:rsid w:val="007C5F46"/>
    <w:rsid w:val="007C645A"/>
    <w:rsid w:val="007C7303"/>
    <w:rsid w:val="007D281D"/>
    <w:rsid w:val="007D2A75"/>
    <w:rsid w:val="007D678A"/>
    <w:rsid w:val="007E1EF1"/>
    <w:rsid w:val="007E36DD"/>
    <w:rsid w:val="007E689B"/>
    <w:rsid w:val="007E6B77"/>
    <w:rsid w:val="007F00C1"/>
    <w:rsid w:val="007F3E55"/>
    <w:rsid w:val="007F653E"/>
    <w:rsid w:val="007F68DD"/>
    <w:rsid w:val="00804C19"/>
    <w:rsid w:val="00806F82"/>
    <w:rsid w:val="00807151"/>
    <w:rsid w:val="00807FC6"/>
    <w:rsid w:val="00810E85"/>
    <w:rsid w:val="00815CC5"/>
    <w:rsid w:val="008246E7"/>
    <w:rsid w:val="00825289"/>
    <w:rsid w:val="00827F8E"/>
    <w:rsid w:val="00830A2E"/>
    <w:rsid w:val="00830D5A"/>
    <w:rsid w:val="00831970"/>
    <w:rsid w:val="00832451"/>
    <w:rsid w:val="00834040"/>
    <w:rsid w:val="0083414D"/>
    <w:rsid w:val="008347A7"/>
    <w:rsid w:val="008411D9"/>
    <w:rsid w:val="008508B6"/>
    <w:rsid w:val="00852901"/>
    <w:rsid w:val="0085306F"/>
    <w:rsid w:val="00854870"/>
    <w:rsid w:val="00855C78"/>
    <w:rsid w:val="008617B0"/>
    <w:rsid w:val="0086420D"/>
    <w:rsid w:val="00865C45"/>
    <w:rsid w:val="00872000"/>
    <w:rsid w:val="00872562"/>
    <w:rsid w:val="00886043"/>
    <w:rsid w:val="00892ABB"/>
    <w:rsid w:val="00897735"/>
    <w:rsid w:val="008B10C4"/>
    <w:rsid w:val="008B5E0A"/>
    <w:rsid w:val="008B70E0"/>
    <w:rsid w:val="008C0232"/>
    <w:rsid w:val="008C2C69"/>
    <w:rsid w:val="008C48C9"/>
    <w:rsid w:val="008C4CA9"/>
    <w:rsid w:val="008C4F3D"/>
    <w:rsid w:val="008C7E2B"/>
    <w:rsid w:val="008D0238"/>
    <w:rsid w:val="008D2A16"/>
    <w:rsid w:val="008D2F23"/>
    <w:rsid w:val="008D4EE9"/>
    <w:rsid w:val="008D5CAB"/>
    <w:rsid w:val="008E0713"/>
    <w:rsid w:val="008E09BD"/>
    <w:rsid w:val="008E0D0E"/>
    <w:rsid w:val="008E4857"/>
    <w:rsid w:val="008E6DB5"/>
    <w:rsid w:val="008E7DA6"/>
    <w:rsid w:val="008F2A04"/>
    <w:rsid w:val="008F692B"/>
    <w:rsid w:val="008F7E08"/>
    <w:rsid w:val="0090143E"/>
    <w:rsid w:val="009046F5"/>
    <w:rsid w:val="00910390"/>
    <w:rsid w:val="00912187"/>
    <w:rsid w:val="0091591D"/>
    <w:rsid w:val="009160F0"/>
    <w:rsid w:val="00923B84"/>
    <w:rsid w:val="00924FDE"/>
    <w:rsid w:val="009256D4"/>
    <w:rsid w:val="009329F0"/>
    <w:rsid w:val="00934559"/>
    <w:rsid w:val="00937D62"/>
    <w:rsid w:val="00940440"/>
    <w:rsid w:val="009438AE"/>
    <w:rsid w:val="00944A5A"/>
    <w:rsid w:val="00947B4A"/>
    <w:rsid w:val="009523A0"/>
    <w:rsid w:val="00954268"/>
    <w:rsid w:val="009618C2"/>
    <w:rsid w:val="00967A5E"/>
    <w:rsid w:val="0097291E"/>
    <w:rsid w:val="00972AA2"/>
    <w:rsid w:val="00973F83"/>
    <w:rsid w:val="009777F0"/>
    <w:rsid w:val="00980B64"/>
    <w:rsid w:val="0098503B"/>
    <w:rsid w:val="00986EF1"/>
    <w:rsid w:val="00993B0E"/>
    <w:rsid w:val="009A1890"/>
    <w:rsid w:val="009A4315"/>
    <w:rsid w:val="009A4B0D"/>
    <w:rsid w:val="009B3793"/>
    <w:rsid w:val="009B3F45"/>
    <w:rsid w:val="009B7354"/>
    <w:rsid w:val="009B73C6"/>
    <w:rsid w:val="009C3C77"/>
    <w:rsid w:val="009C5869"/>
    <w:rsid w:val="009C5DA0"/>
    <w:rsid w:val="009C7A1A"/>
    <w:rsid w:val="009C7D4C"/>
    <w:rsid w:val="009D01C7"/>
    <w:rsid w:val="009D2270"/>
    <w:rsid w:val="009D5F1C"/>
    <w:rsid w:val="009E3DB4"/>
    <w:rsid w:val="009F44B2"/>
    <w:rsid w:val="009F6ED6"/>
    <w:rsid w:val="00A075DC"/>
    <w:rsid w:val="00A07B12"/>
    <w:rsid w:val="00A16F68"/>
    <w:rsid w:val="00A17563"/>
    <w:rsid w:val="00A1798B"/>
    <w:rsid w:val="00A2230B"/>
    <w:rsid w:val="00A2244B"/>
    <w:rsid w:val="00A23009"/>
    <w:rsid w:val="00A2372F"/>
    <w:rsid w:val="00A2575B"/>
    <w:rsid w:val="00A303B4"/>
    <w:rsid w:val="00A3074C"/>
    <w:rsid w:val="00A31BBF"/>
    <w:rsid w:val="00A34BD0"/>
    <w:rsid w:val="00A35731"/>
    <w:rsid w:val="00A40F01"/>
    <w:rsid w:val="00A50697"/>
    <w:rsid w:val="00A52627"/>
    <w:rsid w:val="00A542F2"/>
    <w:rsid w:val="00A5536B"/>
    <w:rsid w:val="00A56437"/>
    <w:rsid w:val="00A6009A"/>
    <w:rsid w:val="00A62235"/>
    <w:rsid w:val="00A631E2"/>
    <w:rsid w:val="00A65788"/>
    <w:rsid w:val="00A70A00"/>
    <w:rsid w:val="00A70AC8"/>
    <w:rsid w:val="00A722C3"/>
    <w:rsid w:val="00A72DAE"/>
    <w:rsid w:val="00A72DCA"/>
    <w:rsid w:val="00A74968"/>
    <w:rsid w:val="00A75C90"/>
    <w:rsid w:val="00A77727"/>
    <w:rsid w:val="00A81282"/>
    <w:rsid w:val="00A8266B"/>
    <w:rsid w:val="00A82BF6"/>
    <w:rsid w:val="00A8590F"/>
    <w:rsid w:val="00A85E58"/>
    <w:rsid w:val="00A94DE0"/>
    <w:rsid w:val="00A95B4E"/>
    <w:rsid w:val="00A977F2"/>
    <w:rsid w:val="00AA0E83"/>
    <w:rsid w:val="00AA2CC2"/>
    <w:rsid w:val="00AA7296"/>
    <w:rsid w:val="00AA797A"/>
    <w:rsid w:val="00AB0D1C"/>
    <w:rsid w:val="00AB2314"/>
    <w:rsid w:val="00AB36C5"/>
    <w:rsid w:val="00AC003B"/>
    <w:rsid w:val="00AC6456"/>
    <w:rsid w:val="00AC67A3"/>
    <w:rsid w:val="00AD02B3"/>
    <w:rsid w:val="00AD314B"/>
    <w:rsid w:val="00AD39DC"/>
    <w:rsid w:val="00AD4033"/>
    <w:rsid w:val="00AD5F16"/>
    <w:rsid w:val="00AE01F5"/>
    <w:rsid w:val="00AE1198"/>
    <w:rsid w:val="00AE41DE"/>
    <w:rsid w:val="00AE4EE4"/>
    <w:rsid w:val="00AE72FC"/>
    <w:rsid w:val="00AF0090"/>
    <w:rsid w:val="00AF1720"/>
    <w:rsid w:val="00AF336F"/>
    <w:rsid w:val="00AF6B99"/>
    <w:rsid w:val="00B12BED"/>
    <w:rsid w:val="00B13391"/>
    <w:rsid w:val="00B157A8"/>
    <w:rsid w:val="00B15844"/>
    <w:rsid w:val="00B23346"/>
    <w:rsid w:val="00B26EC7"/>
    <w:rsid w:val="00B31A8C"/>
    <w:rsid w:val="00B33669"/>
    <w:rsid w:val="00B33B71"/>
    <w:rsid w:val="00B3468A"/>
    <w:rsid w:val="00B35C23"/>
    <w:rsid w:val="00B41836"/>
    <w:rsid w:val="00B42E6A"/>
    <w:rsid w:val="00B44A9B"/>
    <w:rsid w:val="00B464AA"/>
    <w:rsid w:val="00B46CEB"/>
    <w:rsid w:val="00B53959"/>
    <w:rsid w:val="00B54063"/>
    <w:rsid w:val="00B56302"/>
    <w:rsid w:val="00B56538"/>
    <w:rsid w:val="00B6207D"/>
    <w:rsid w:val="00B66933"/>
    <w:rsid w:val="00B70E50"/>
    <w:rsid w:val="00B716C2"/>
    <w:rsid w:val="00B74150"/>
    <w:rsid w:val="00B81E7A"/>
    <w:rsid w:val="00B8327B"/>
    <w:rsid w:val="00B84C9D"/>
    <w:rsid w:val="00B85AD9"/>
    <w:rsid w:val="00B93347"/>
    <w:rsid w:val="00B93651"/>
    <w:rsid w:val="00BA2D40"/>
    <w:rsid w:val="00BA362E"/>
    <w:rsid w:val="00BA3BF8"/>
    <w:rsid w:val="00BA5DA0"/>
    <w:rsid w:val="00BB0559"/>
    <w:rsid w:val="00BB0C4B"/>
    <w:rsid w:val="00BB1D87"/>
    <w:rsid w:val="00BB22FE"/>
    <w:rsid w:val="00BB4DF9"/>
    <w:rsid w:val="00BB6C75"/>
    <w:rsid w:val="00BC08F2"/>
    <w:rsid w:val="00BC143C"/>
    <w:rsid w:val="00BC1EB0"/>
    <w:rsid w:val="00BC27FD"/>
    <w:rsid w:val="00BC5025"/>
    <w:rsid w:val="00BC7338"/>
    <w:rsid w:val="00BD463C"/>
    <w:rsid w:val="00BD6C17"/>
    <w:rsid w:val="00BE0E6E"/>
    <w:rsid w:val="00BE2DA7"/>
    <w:rsid w:val="00BE3EB4"/>
    <w:rsid w:val="00C02EA8"/>
    <w:rsid w:val="00C03BBD"/>
    <w:rsid w:val="00C03EB1"/>
    <w:rsid w:val="00C07F7E"/>
    <w:rsid w:val="00C110CB"/>
    <w:rsid w:val="00C118C1"/>
    <w:rsid w:val="00C119E3"/>
    <w:rsid w:val="00C16395"/>
    <w:rsid w:val="00C16719"/>
    <w:rsid w:val="00C17493"/>
    <w:rsid w:val="00C175B6"/>
    <w:rsid w:val="00C20066"/>
    <w:rsid w:val="00C20AD4"/>
    <w:rsid w:val="00C24F91"/>
    <w:rsid w:val="00C3042C"/>
    <w:rsid w:val="00C3288B"/>
    <w:rsid w:val="00C33B34"/>
    <w:rsid w:val="00C33D0A"/>
    <w:rsid w:val="00C34A82"/>
    <w:rsid w:val="00C3617A"/>
    <w:rsid w:val="00C36F5A"/>
    <w:rsid w:val="00C43405"/>
    <w:rsid w:val="00C45993"/>
    <w:rsid w:val="00C51F3A"/>
    <w:rsid w:val="00C612A1"/>
    <w:rsid w:val="00C65970"/>
    <w:rsid w:val="00C679C2"/>
    <w:rsid w:val="00C7153D"/>
    <w:rsid w:val="00C71EA0"/>
    <w:rsid w:val="00C757E9"/>
    <w:rsid w:val="00C767C4"/>
    <w:rsid w:val="00C85C00"/>
    <w:rsid w:val="00C867FB"/>
    <w:rsid w:val="00C90845"/>
    <w:rsid w:val="00C90A6A"/>
    <w:rsid w:val="00C91A6E"/>
    <w:rsid w:val="00C9384F"/>
    <w:rsid w:val="00C953AD"/>
    <w:rsid w:val="00CA0E7F"/>
    <w:rsid w:val="00CA6501"/>
    <w:rsid w:val="00CA6EC1"/>
    <w:rsid w:val="00CB090D"/>
    <w:rsid w:val="00CB0BB1"/>
    <w:rsid w:val="00CB1BB8"/>
    <w:rsid w:val="00CB2F33"/>
    <w:rsid w:val="00CB3D18"/>
    <w:rsid w:val="00CB48E7"/>
    <w:rsid w:val="00CC242E"/>
    <w:rsid w:val="00CC464F"/>
    <w:rsid w:val="00CC64A7"/>
    <w:rsid w:val="00CC6C8F"/>
    <w:rsid w:val="00CC7749"/>
    <w:rsid w:val="00CD0943"/>
    <w:rsid w:val="00CD20D3"/>
    <w:rsid w:val="00CD46DD"/>
    <w:rsid w:val="00CE35D0"/>
    <w:rsid w:val="00CF11AC"/>
    <w:rsid w:val="00CF2A47"/>
    <w:rsid w:val="00CF4E2D"/>
    <w:rsid w:val="00CF6089"/>
    <w:rsid w:val="00D026B7"/>
    <w:rsid w:val="00D111EF"/>
    <w:rsid w:val="00D17B5D"/>
    <w:rsid w:val="00D205C4"/>
    <w:rsid w:val="00D24DA6"/>
    <w:rsid w:val="00D24ED5"/>
    <w:rsid w:val="00D30235"/>
    <w:rsid w:val="00D35265"/>
    <w:rsid w:val="00D363E6"/>
    <w:rsid w:val="00D4322E"/>
    <w:rsid w:val="00D447BE"/>
    <w:rsid w:val="00D47866"/>
    <w:rsid w:val="00D534DC"/>
    <w:rsid w:val="00D55E16"/>
    <w:rsid w:val="00D56D4E"/>
    <w:rsid w:val="00D63E70"/>
    <w:rsid w:val="00D63F55"/>
    <w:rsid w:val="00D64669"/>
    <w:rsid w:val="00D6786D"/>
    <w:rsid w:val="00D679CF"/>
    <w:rsid w:val="00D67EB1"/>
    <w:rsid w:val="00D71EC6"/>
    <w:rsid w:val="00D72AEC"/>
    <w:rsid w:val="00D736B5"/>
    <w:rsid w:val="00D76802"/>
    <w:rsid w:val="00D7712B"/>
    <w:rsid w:val="00D77C20"/>
    <w:rsid w:val="00D77E36"/>
    <w:rsid w:val="00DA51DD"/>
    <w:rsid w:val="00DB0414"/>
    <w:rsid w:val="00DB16A3"/>
    <w:rsid w:val="00DB2B16"/>
    <w:rsid w:val="00DB45AD"/>
    <w:rsid w:val="00DB74ED"/>
    <w:rsid w:val="00DC220F"/>
    <w:rsid w:val="00DC3883"/>
    <w:rsid w:val="00DC4D3B"/>
    <w:rsid w:val="00DC63D9"/>
    <w:rsid w:val="00DC6729"/>
    <w:rsid w:val="00DC6B0B"/>
    <w:rsid w:val="00DD15D3"/>
    <w:rsid w:val="00DD5FE8"/>
    <w:rsid w:val="00DF0C21"/>
    <w:rsid w:val="00DF28B9"/>
    <w:rsid w:val="00DF2C4B"/>
    <w:rsid w:val="00DF5371"/>
    <w:rsid w:val="00DF5910"/>
    <w:rsid w:val="00E03F02"/>
    <w:rsid w:val="00E04641"/>
    <w:rsid w:val="00E12B3E"/>
    <w:rsid w:val="00E14237"/>
    <w:rsid w:val="00E14E2A"/>
    <w:rsid w:val="00E20910"/>
    <w:rsid w:val="00E21296"/>
    <w:rsid w:val="00E22075"/>
    <w:rsid w:val="00E30C3F"/>
    <w:rsid w:val="00E31F1A"/>
    <w:rsid w:val="00E405F9"/>
    <w:rsid w:val="00E425DC"/>
    <w:rsid w:val="00E4273F"/>
    <w:rsid w:val="00E43FC4"/>
    <w:rsid w:val="00E44F2B"/>
    <w:rsid w:val="00E4627F"/>
    <w:rsid w:val="00E547EA"/>
    <w:rsid w:val="00E55102"/>
    <w:rsid w:val="00E57D04"/>
    <w:rsid w:val="00E60FFA"/>
    <w:rsid w:val="00E61F48"/>
    <w:rsid w:val="00E64A85"/>
    <w:rsid w:val="00E66ACC"/>
    <w:rsid w:val="00E72F81"/>
    <w:rsid w:val="00E77D06"/>
    <w:rsid w:val="00E80BB7"/>
    <w:rsid w:val="00E83F51"/>
    <w:rsid w:val="00E872B3"/>
    <w:rsid w:val="00E90058"/>
    <w:rsid w:val="00E92EDE"/>
    <w:rsid w:val="00E96084"/>
    <w:rsid w:val="00EA0D95"/>
    <w:rsid w:val="00EA2E5D"/>
    <w:rsid w:val="00EA50E5"/>
    <w:rsid w:val="00EA5B7D"/>
    <w:rsid w:val="00EB00B6"/>
    <w:rsid w:val="00EB5DCD"/>
    <w:rsid w:val="00EB71C8"/>
    <w:rsid w:val="00EC5F98"/>
    <w:rsid w:val="00EC7CF2"/>
    <w:rsid w:val="00EC7FBE"/>
    <w:rsid w:val="00EE00C8"/>
    <w:rsid w:val="00EE1831"/>
    <w:rsid w:val="00EE5751"/>
    <w:rsid w:val="00EE5B0A"/>
    <w:rsid w:val="00EE7977"/>
    <w:rsid w:val="00EF4F60"/>
    <w:rsid w:val="00EF6DC6"/>
    <w:rsid w:val="00F0683F"/>
    <w:rsid w:val="00F06E52"/>
    <w:rsid w:val="00F072AE"/>
    <w:rsid w:val="00F17731"/>
    <w:rsid w:val="00F2105C"/>
    <w:rsid w:val="00F24BD1"/>
    <w:rsid w:val="00F3196B"/>
    <w:rsid w:val="00F3235A"/>
    <w:rsid w:val="00F32673"/>
    <w:rsid w:val="00F32A41"/>
    <w:rsid w:val="00F35289"/>
    <w:rsid w:val="00F359E1"/>
    <w:rsid w:val="00F37083"/>
    <w:rsid w:val="00F4372E"/>
    <w:rsid w:val="00F45872"/>
    <w:rsid w:val="00F46DAF"/>
    <w:rsid w:val="00F526D6"/>
    <w:rsid w:val="00F54003"/>
    <w:rsid w:val="00F54905"/>
    <w:rsid w:val="00F55DF4"/>
    <w:rsid w:val="00F6088B"/>
    <w:rsid w:val="00F624E1"/>
    <w:rsid w:val="00F63D91"/>
    <w:rsid w:val="00F70529"/>
    <w:rsid w:val="00F727DB"/>
    <w:rsid w:val="00F73ED0"/>
    <w:rsid w:val="00F74C22"/>
    <w:rsid w:val="00F7691E"/>
    <w:rsid w:val="00F775F4"/>
    <w:rsid w:val="00F81326"/>
    <w:rsid w:val="00F94715"/>
    <w:rsid w:val="00FA0897"/>
    <w:rsid w:val="00FA14B3"/>
    <w:rsid w:val="00FA6EC6"/>
    <w:rsid w:val="00FB0C01"/>
    <w:rsid w:val="00FB1E93"/>
    <w:rsid w:val="00FB26E8"/>
    <w:rsid w:val="00FB2A06"/>
    <w:rsid w:val="00FC04FA"/>
    <w:rsid w:val="00FC1E3C"/>
    <w:rsid w:val="00FC4227"/>
    <w:rsid w:val="00FC5FCC"/>
    <w:rsid w:val="00FC7D72"/>
    <w:rsid w:val="00FD3879"/>
    <w:rsid w:val="00FD6A6D"/>
    <w:rsid w:val="00FE12C6"/>
    <w:rsid w:val="00FE3E23"/>
    <w:rsid w:val="00FE415A"/>
    <w:rsid w:val="00FE56B8"/>
    <w:rsid w:val="00FE6B01"/>
    <w:rsid w:val="00FF2450"/>
    <w:rsid w:val="00FF4D88"/>
    <w:rsid w:val="00FF4FD2"/>
    <w:rsid w:val="00FF5AE9"/>
    <w:rsid w:val="00FF6C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367913"/>
  <w15:docId w15:val="{45AD1E77-893A-49A0-B35E-8FC1A9A2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205C4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F705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link w:val="a6"/>
    <w:rsid w:val="00F70529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paragraph" w:customStyle="1" w:styleId="1">
    <w:name w:val="字元 字元 字元1 字元 字元 字元 字元 字元 字元 字元"/>
    <w:basedOn w:val="a"/>
    <w:semiHidden/>
    <w:rsid w:val="00F70529"/>
    <w:pPr>
      <w:widowControl/>
      <w:spacing w:after="160" w:line="240" w:lineRule="exact"/>
    </w:pPr>
    <w:rPr>
      <w:rFonts w:ascii="Verdana" w:eastAsia="Times New Roman" w:hAnsi="Verdana"/>
      <w:kern w:val="0"/>
      <w:sz w:val="20"/>
      <w:szCs w:val="20"/>
      <w:lang w:eastAsia="en-US"/>
    </w:rPr>
  </w:style>
  <w:style w:type="table" w:styleId="a7">
    <w:name w:val="Table Grid"/>
    <w:basedOn w:val="a1"/>
    <w:uiPriority w:val="39"/>
    <w:rsid w:val="00F7052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page number"/>
    <w:basedOn w:val="a0"/>
    <w:rsid w:val="00F70529"/>
  </w:style>
  <w:style w:type="paragraph" w:styleId="a9">
    <w:name w:val="Date"/>
    <w:basedOn w:val="a"/>
    <w:next w:val="a"/>
    <w:rsid w:val="00F70529"/>
    <w:pPr>
      <w:jc w:val="right"/>
    </w:pPr>
  </w:style>
  <w:style w:type="character" w:styleId="aa">
    <w:name w:val="Hyperlink"/>
    <w:rsid w:val="00F70529"/>
    <w:rPr>
      <w:color w:val="0000FF"/>
      <w:u w:val="single"/>
    </w:rPr>
  </w:style>
  <w:style w:type="character" w:customStyle="1" w:styleId="10">
    <w:name w:val="樣式 (中文) 華康細圓體 10 點 粗體 黑色"/>
    <w:rsid w:val="009438AE"/>
    <w:rPr>
      <w:rFonts w:eastAsia="華康細圓體"/>
      <w:bCs/>
      <w:color w:val="000000"/>
      <w:kern w:val="0"/>
      <w:sz w:val="20"/>
      <w:szCs w:val="24"/>
      <w:lang w:val="en-US" w:eastAsia="zh-TW" w:bidi="ar-SA"/>
    </w:rPr>
  </w:style>
  <w:style w:type="paragraph" w:styleId="ab">
    <w:name w:val="Body Text Indent"/>
    <w:basedOn w:val="a"/>
    <w:rsid w:val="009438AE"/>
    <w:pPr>
      <w:adjustRightInd w:val="0"/>
      <w:spacing w:line="360" w:lineRule="atLeast"/>
      <w:ind w:left="567"/>
      <w:textAlignment w:val="baseline"/>
    </w:pPr>
    <w:rPr>
      <w:rFonts w:eastAsia="標楷體"/>
      <w:kern w:val="0"/>
      <w:sz w:val="28"/>
      <w:szCs w:val="20"/>
    </w:rPr>
  </w:style>
  <w:style w:type="paragraph" w:styleId="ac">
    <w:name w:val="List Paragraph"/>
    <w:basedOn w:val="a"/>
    <w:uiPriority w:val="34"/>
    <w:qFormat/>
    <w:rsid w:val="007B0F82"/>
    <w:pPr>
      <w:ind w:leftChars="200" w:left="480"/>
    </w:pPr>
  </w:style>
  <w:style w:type="paragraph" w:customStyle="1" w:styleId="Default">
    <w:name w:val="Default"/>
    <w:rsid w:val="0006046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styleId="Web">
    <w:name w:val="Normal (Web)"/>
    <w:basedOn w:val="a"/>
    <w:unhideWhenUsed/>
    <w:rsid w:val="002448A1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styleId="ad">
    <w:name w:val="Strong"/>
    <w:uiPriority w:val="22"/>
    <w:qFormat/>
    <w:rsid w:val="002448A1"/>
    <w:rPr>
      <w:b/>
      <w:bCs/>
    </w:rPr>
  </w:style>
  <w:style w:type="character" w:styleId="ae">
    <w:name w:val="Emphasis"/>
    <w:uiPriority w:val="20"/>
    <w:qFormat/>
    <w:rsid w:val="00A35731"/>
    <w:rPr>
      <w:i/>
      <w:iCs/>
    </w:rPr>
  </w:style>
  <w:style w:type="paragraph" w:styleId="af">
    <w:name w:val="Balloon Text"/>
    <w:basedOn w:val="a"/>
    <w:link w:val="af0"/>
    <w:rsid w:val="00400B90"/>
    <w:rPr>
      <w:rFonts w:ascii="Cambria" w:hAnsi="Cambria"/>
      <w:sz w:val="18"/>
      <w:szCs w:val="18"/>
      <w:lang w:val="x-none" w:eastAsia="x-none"/>
    </w:rPr>
  </w:style>
  <w:style w:type="character" w:customStyle="1" w:styleId="af0">
    <w:name w:val="註解方塊文字 字元"/>
    <w:link w:val="af"/>
    <w:rsid w:val="00400B90"/>
    <w:rPr>
      <w:rFonts w:ascii="Cambria" w:eastAsia="新細明體" w:hAnsi="Cambria" w:cs="Times New Roman"/>
      <w:kern w:val="2"/>
      <w:sz w:val="18"/>
      <w:szCs w:val="18"/>
    </w:rPr>
  </w:style>
  <w:style w:type="paragraph" w:styleId="af1">
    <w:name w:val="annotation text"/>
    <w:basedOn w:val="a"/>
    <w:link w:val="af2"/>
    <w:unhideWhenUsed/>
    <w:rsid w:val="00A85E58"/>
    <w:pPr>
      <w:adjustRightInd w:val="0"/>
      <w:spacing w:line="360" w:lineRule="atLeast"/>
    </w:pPr>
    <w:rPr>
      <w:kern w:val="0"/>
      <w:szCs w:val="20"/>
      <w:lang w:val="x-none" w:eastAsia="x-none"/>
    </w:rPr>
  </w:style>
  <w:style w:type="character" w:customStyle="1" w:styleId="af2">
    <w:name w:val="註解文字 字元"/>
    <w:link w:val="af1"/>
    <w:rsid w:val="00A85E58"/>
    <w:rPr>
      <w:sz w:val="24"/>
    </w:rPr>
  </w:style>
  <w:style w:type="character" w:customStyle="1" w:styleId="a6">
    <w:name w:val="頁尾 字元"/>
    <w:link w:val="a5"/>
    <w:rsid w:val="00A85E58"/>
    <w:rPr>
      <w:kern w:val="2"/>
    </w:rPr>
  </w:style>
  <w:style w:type="character" w:styleId="af3">
    <w:name w:val="footnote reference"/>
    <w:uiPriority w:val="99"/>
    <w:unhideWhenUsed/>
    <w:rsid w:val="00892ABB"/>
    <w:rPr>
      <w:vertAlign w:val="superscript"/>
    </w:rPr>
  </w:style>
  <w:style w:type="character" w:styleId="af4">
    <w:name w:val="FollowedHyperlink"/>
    <w:rsid w:val="00B56302"/>
    <w:rPr>
      <w:color w:val="800080"/>
      <w:u w:val="single"/>
    </w:rPr>
  </w:style>
  <w:style w:type="character" w:customStyle="1" w:styleId="grame">
    <w:name w:val="grame"/>
    <w:rsid w:val="002B16DF"/>
  </w:style>
  <w:style w:type="character" w:styleId="af5">
    <w:name w:val="annotation reference"/>
    <w:basedOn w:val="a0"/>
    <w:semiHidden/>
    <w:unhideWhenUsed/>
    <w:rsid w:val="007706C9"/>
    <w:rPr>
      <w:sz w:val="18"/>
      <w:szCs w:val="18"/>
    </w:rPr>
  </w:style>
  <w:style w:type="paragraph" w:styleId="af6">
    <w:name w:val="annotation subject"/>
    <w:basedOn w:val="af1"/>
    <w:next w:val="af1"/>
    <w:link w:val="af7"/>
    <w:semiHidden/>
    <w:unhideWhenUsed/>
    <w:rsid w:val="007706C9"/>
    <w:pPr>
      <w:adjustRightInd/>
      <w:spacing w:line="240" w:lineRule="auto"/>
    </w:pPr>
    <w:rPr>
      <w:b/>
      <w:bCs/>
      <w:kern w:val="2"/>
      <w:szCs w:val="24"/>
      <w:lang w:val="en-US" w:eastAsia="zh-TW"/>
    </w:rPr>
  </w:style>
  <w:style w:type="character" w:customStyle="1" w:styleId="af7">
    <w:name w:val="註解主旨 字元"/>
    <w:basedOn w:val="af2"/>
    <w:link w:val="af6"/>
    <w:semiHidden/>
    <w:rsid w:val="007706C9"/>
    <w:rPr>
      <w:b/>
      <w:bCs/>
      <w:kern w:val="2"/>
      <w:sz w:val="24"/>
      <w:szCs w:val="24"/>
    </w:rPr>
  </w:style>
  <w:style w:type="paragraph" w:customStyle="1" w:styleId="af8">
    <w:name w:val="圖表標題"/>
    <w:basedOn w:val="a"/>
    <w:rsid w:val="00745B3A"/>
    <w:pPr>
      <w:tabs>
        <w:tab w:val="left" w:pos="10680"/>
      </w:tabs>
      <w:spacing w:line="240" w:lineRule="atLeast"/>
      <w:jc w:val="center"/>
    </w:pPr>
    <w:rPr>
      <w:rFonts w:eastAsia="標楷體"/>
      <w:szCs w:val="20"/>
    </w:rPr>
  </w:style>
  <w:style w:type="paragraph" w:customStyle="1" w:styleId="af9">
    <w:name w:val="資料來源"/>
    <w:basedOn w:val="af8"/>
    <w:rsid w:val="00745B3A"/>
    <w:pPr>
      <w:ind w:left="1094" w:hanging="1134"/>
      <w:jc w:val="both"/>
    </w:pPr>
  </w:style>
  <w:style w:type="paragraph" w:customStyle="1" w:styleId="afa">
    <w:name w:val="標題(一)"/>
    <w:basedOn w:val="a"/>
    <w:autoRedefine/>
    <w:rsid w:val="00745B3A"/>
    <w:pPr>
      <w:adjustRightInd w:val="0"/>
      <w:spacing w:line="240" w:lineRule="atLeast"/>
      <w:ind w:firstLineChars="200" w:firstLine="480"/>
      <w:jc w:val="center"/>
      <w:textAlignment w:val="baseline"/>
    </w:pPr>
    <w:rPr>
      <w:rFonts w:eastAsia="標楷體"/>
      <w:kern w:val="0"/>
      <w:szCs w:val="20"/>
    </w:rPr>
  </w:style>
  <w:style w:type="paragraph" w:customStyle="1" w:styleId="afb">
    <w:name w:val="標題壹"/>
    <w:basedOn w:val="af1"/>
    <w:rsid w:val="00745B3A"/>
    <w:pPr>
      <w:spacing w:before="240" w:after="120" w:line="240" w:lineRule="atLeast"/>
      <w:ind w:left="560" w:hanging="560"/>
      <w:jc w:val="both"/>
      <w:textAlignment w:val="baseline"/>
    </w:pPr>
    <w:rPr>
      <w:rFonts w:eastAsia="標楷體"/>
      <w:b/>
      <w:sz w:val="28"/>
      <w:lang w:val="en-US" w:eastAsia="zh-TW"/>
    </w:rPr>
  </w:style>
  <w:style w:type="paragraph" w:customStyle="1" w:styleId="afc">
    <w:name w:val="表文"/>
    <w:basedOn w:val="a"/>
    <w:rsid w:val="00745B3A"/>
    <w:pPr>
      <w:adjustRightInd w:val="0"/>
      <w:spacing w:line="240" w:lineRule="atLeast"/>
      <w:jc w:val="both"/>
      <w:textAlignment w:val="baseline"/>
    </w:pPr>
    <w:rPr>
      <w:rFonts w:eastAsia="標楷體"/>
      <w:kern w:val="0"/>
      <w:szCs w:val="20"/>
    </w:rPr>
  </w:style>
  <w:style w:type="character" w:customStyle="1" w:styleId="11">
    <w:name w:val="未解析的提及1"/>
    <w:basedOn w:val="a0"/>
    <w:uiPriority w:val="99"/>
    <w:semiHidden/>
    <w:unhideWhenUsed/>
    <w:rsid w:val="006C3A4E"/>
    <w:rPr>
      <w:color w:val="605E5C"/>
      <w:shd w:val="clear" w:color="auto" w:fill="E1DFDD"/>
    </w:rPr>
  </w:style>
  <w:style w:type="paragraph" w:styleId="afd">
    <w:name w:val="Note Heading"/>
    <w:basedOn w:val="a"/>
    <w:next w:val="a"/>
    <w:link w:val="afe"/>
    <w:unhideWhenUsed/>
    <w:rsid w:val="00D026B7"/>
    <w:pPr>
      <w:jc w:val="center"/>
    </w:pPr>
    <w:rPr>
      <w:rFonts w:eastAsia="標楷體"/>
      <w:sz w:val="28"/>
      <w:szCs w:val="28"/>
    </w:rPr>
  </w:style>
  <w:style w:type="character" w:customStyle="1" w:styleId="afe">
    <w:name w:val="註釋標題 字元"/>
    <w:basedOn w:val="a0"/>
    <w:link w:val="afd"/>
    <w:rsid w:val="00D026B7"/>
    <w:rPr>
      <w:rFonts w:eastAsia="標楷體"/>
      <w:kern w:val="2"/>
      <w:sz w:val="28"/>
      <w:szCs w:val="28"/>
    </w:rPr>
  </w:style>
  <w:style w:type="paragraph" w:styleId="aff">
    <w:name w:val="Closing"/>
    <w:basedOn w:val="a"/>
    <w:link w:val="aff0"/>
    <w:unhideWhenUsed/>
    <w:rsid w:val="00D026B7"/>
    <w:pPr>
      <w:ind w:leftChars="1800" w:left="100"/>
    </w:pPr>
    <w:rPr>
      <w:rFonts w:eastAsia="標楷體"/>
      <w:sz w:val="28"/>
      <w:szCs w:val="28"/>
    </w:rPr>
  </w:style>
  <w:style w:type="character" w:customStyle="1" w:styleId="aff0">
    <w:name w:val="結語 字元"/>
    <w:basedOn w:val="a0"/>
    <w:link w:val="aff"/>
    <w:rsid w:val="00D026B7"/>
    <w:rPr>
      <w:rFonts w:eastAsia="標楷體"/>
      <w:kern w:val="2"/>
      <w:sz w:val="28"/>
      <w:szCs w:val="28"/>
    </w:rPr>
  </w:style>
  <w:style w:type="character" w:customStyle="1" w:styleId="a4">
    <w:name w:val="頁首 字元"/>
    <w:link w:val="a3"/>
    <w:uiPriority w:val="99"/>
    <w:rsid w:val="000B5716"/>
    <w:rPr>
      <w:kern w:val="2"/>
    </w:rPr>
  </w:style>
  <w:style w:type="character" w:customStyle="1" w:styleId="12">
    <w:name w:val="未解析的提及項目1"/>
    <w:basedOn w:val="a0"/>
    <w:uiPriority w:val="99"/>
    <w:semiHidden/>
    <w:unhideWhenUsed/>
    <w:rsid w:val="000F67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53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4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2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4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13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59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95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59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338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714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948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3611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84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5818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6048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3476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87204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9894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77228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76129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998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03208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2925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1319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40760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7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9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6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1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8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1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2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0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44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44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88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85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6ED831-CB9A-46DF-9C8E-E22303F76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8</Characters>
  <Application>Microsoft Office Word</Application>
  <DocSecurity>0</DocSecurity>
  <Lines>4</Lines>
  <Paragraphs>1</Paragraphs>
  <ScaleCrop>false</ScaleCrop>
  <Company>CMT</Company>
  <LinksUpToDate>false</LinksUpToDate>
  <CharactersWithSpaces>678</CharactersWithSpaces>
  <SharedDoc>false</SharedDoc>
  <HLinks>
    <vt:vector size="30" baseType="variant">
      <vt:variant>
        <vt:i4>6357057</vt:i4>
      </vt:variant>
      <vt:variant>
        <vt:i4>12</vt:i4>
      </vt:variant>
      <vt:variant>
        <vt:i4>0</vt:i4>
      </vt:variant>
      <vt:variant>
        <vt:i4>5</vt:i4>
      </vt:variant>
      <vt:variant>
        <vt:lpwstr>mailto:daraemonnttu@gmail.com</vt:lpwstr>
      </vt:variant>
      <vt:variant>
        <vt:lpwstr/>
      </vt:variant>
      <vt:variant>
        <vt:i4>7077891</vt:i4>
      </vt:variant>
      <vt:variant>
        <vt:i4>9</vt:i4>
      </vt:variant>
      <vt:variant>
        <vt:i4>0</vt:i4>
      </vt:variant>
      <vt:variant>
        <vt:i4>5</vt:i4>
      </vt:variant>
      <vt:variant>
        <vt:lpwstr>mailto:tzuchun@nttu.edu.tw</vt:lpwstr>
      </vt:variant>
      <vt:variant>
        <vt:lpwstr/>
      </vt:variant>
      <vt:variant>
        <vt:i4>8192062</vt:i4>
      </vt:variant>
      <vt:variant>
        <vt:i4>6</vt:i4>
      </vt:variant>
      <vt:variant>
        <vt:i4>0</vt:i4>
      </vt:variant>
      <vt:variant>
        <vt:i4>5</vt:i4>
      </vt:variant>
      <vt:variant>
        <vt:lpwstr>http://soc.nttu.edu.tw/bin/home.php</vt:lpwstr>
      </vt:variant>
      <vt:variant>
        <vt:lpwstr/>
      </vt:variant>
      <vt:variant>
        <vt:i4>-2117705962</vt:i4>
      </vt:variant>
      <vt:variant>
        <vt:i4>3</vt:i4>
      </vt:variant>
      <vt:variant>
        <vt:i4>0</vt:i4>
      </vt:variant>
      <vt:variant>
        <vt:i4>5</vt:i4>
      </vt:variant>
      <vt:variant>
        <vt:lpwstr>http://twtraffic.tra.gov.tw/twrail/SearchResultContent.aspx?searchdate=2014/02/14&amp;traincode=312&amp;trainclass=自強&amp;mainviaroad=0&amp;fromstation=1632&amp;tostation=1238&amp;language=</vt:lpwstr>
      </vt:variant>
      <vt:variant>
        <vt:lpwstr/>
      </vt:variant>
      <vt:variant>
        <vt:i4>-2118099183</vt:i4>
      </vt:variant>
      <vt:variant>
        <vt:i4>0</vt:i4>
      </vt:variant>
      <vt:variant>
        <vt:i4>0</vt:i4>
      </vt:variant>
      <vt:variant>
        <vt:i4>5</vt:i4>
      </vt:variant>
      <vt:variant>
        <vt:lpwstr>http://twtraffic.tra.gov.tw/twrail/SearchResultContent.aspx?searchdate=2014/03/07&amp;traincode=245&amp;trainclass=自強&amp;mainviaroad=0&amp;fromstation=1632&amp;tostation=1008&amp;language=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重大疫情時期休閒與運動永續發展學術研討會-附錄二</dc:title>
  <dc:creator>Administrator</dc:creator>
  <cp:lastModifiedBy>Administrator</cp:lastModifiedBy>
  <cp:revision>2</cp:revision>
  <cp:lastPrinted>2022-01-27T00:31:00Z</cp:lastPrinted>
  <dcterms:created xsi:type="dcterms:W3CDTF">2022-01-27T00:35:00Z</dcterms:created>
  <dcterms:modified xsi:type="dcterms:W3CDTF">2022-01-27T00:35:00Z</dcterms:modified>
</cp:coreProperties>
</file>